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E8479D" w14:textId="77777777" w:rsidR="004715BA" w:rsidRPr="00DF3CB3" w:rsidRDefault="004715BA" w:rsidP="009948A6">
      <w:pPr>
        <w:jc w:val="center"/>
        <w:outlineLvl w:val="0"/>
        <w:rPr>
          <w:rFonts w:ascii="Times New Roman" w:hAnsi="Times New Roman" w:cs="Times New Roman"/>
          <w:b/>
          <w:sz w:val="32"/>
          <w:szCs w:val="32"/>
        </w:rPr>
      </w:pPr>
      <w:r w:rsidRPr="00DF3CB3">
        <w:rPr>
          <w:rFonts w:ascii="Times New Roman" w:hAnsi="Times New Roman" w:cs="Times New Roman"/>
          <w:b/>
          <w:sz w:val="32"/>
          <w:szCs w:val="32"/>
        </w:rPr>
        <w:t>UNIVERSITY CURRICULUM COMMITTEE</w:t>
      </w:r>
    </w:p>
    <w:p w14:paraId="2A74C2E5" w14:textId="77777777" w:rsidR="00584807" w:rsidRDefault="004715BA" w:rsidP="000F07D9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F3CB3">
        <w:rPr>
          <w:rFonts w:ascii="Times New Roman" w:hAnsi="Times New Roman" w:cs="Times New Roman"/>
          <w:b/>
          <w:sz w:val="28"/>
          <w:szCs w:val="28"/>
        </w:rPr>
        <w:t>Kean University</w:t>
      </w:r>
    </w:p>
    <w:p w14:paraId="5B9690EF" w14:textId="5C659AD7" w:rsidR="004715BA" w:rsidRDefault="004715BA" w:rsidP="000F07D9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F3CB3">
        <w:rPr>
          <w:rFonts w:ascii="Times New Roman" w:hAnsi="Times New Roman" w:cs="Times New Roman"/>
          <w:b/>
          <w:sz w:val="28"/>
          <w:szCs w:val="28"/>
        </w:rPr>
        <w:t>1000 Morris Avenue Union, NJ 07083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40"/>
        <w:gridCol w:w="4788"/>
      </w:tblGrid>
      <w:tr w:rsidR="004715BA" w14:paraId="16EE117D" w14:textId="77777777" w:rsidTr="009708B6">
        <w:trPr>
          <w:jc w:val="center"/>
        </w:trPr>
        <w:tc>
          <w:tcPr>
            <w:tcW w:w="1440" w:type="dxa"/>
          </w:tcPr>
          <w:p w14:paraId="3A430E72" w14:textId="77777777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oc. Type</w:t>
            </w:r>
          </w:p>
        </w:tc>
        <w:tc>
          <w:tcPr>
            <w:tcW w:w="4788" w:type="dxa"/>
          </w:tcPr>
          <w:p w14:paraId="398DFB4A" w14:textId="77988C83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inutes</w:t>
            </w:r>
            <w:r w:rsidR="0079787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– 1</w:t>
            </w:r>
            <w:r w:rsidR="003775D1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797878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 w:rsidR="003775D1">
              <w:rPr>
                <w:rFonts w:ascii="Times New Roman" w:hAnsi="Times New Roman" w:cs="Times New Roman"/>
                <w:b/>
                <w:sz w:val="24"/>
                <w:szCs w:val="24"/>
              </w:rPr>
              <w:t>06</w:t>
            </w:r>
            <w:r w:rsidR="00797878">
              <w:rPr>
                <w:rFonts w:ascii="Times New Roman" w:hAnsi="Times New Roman" w:cs="Times New Roman"/>
                <w:b/>
                <w:sz w:val="24"/>
                <w:szCs w:val="24"/>
              </w:rPr>
              <w:t>-25</w:t>
            </w:r>
          </w:p>
        </w:tc>
      </w:tr>
      <w:tr w:rsidR="004715BA" w14:paraId="3073DBB0" w14:textId="77777777" w:rsidTr="009708B6">
        <w:trPr>
          <w:jc w:val="center"/>
        </w:trPr>
        <w:tc>
          <w:tcPr>
            <w:tcW w:w="1440" w:type="dxa"/>
          </w:tcPr>
          <w:p w14:paraId="4621A673" w14:textId="77777777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y</w:t>
            </w:r>
          </w:p>
        </w:tc>
        <w:tc>
          <w:tcPr>
            <w:tcW w:w="4788" w:type="dxa"/>
          </w:tcPr>
          <w:p w14:paraId="13FB72E8" w14:textId="77777777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hursday</w:t>
            </w:r>
          </w:p>
        </w:tc>
      </w:tr>
      <w:tr w:rsidR="004715BA" w14:paraId="7090D3F6" w14:textId="77777777" w:rsidTr="009708B6">
        <w:trPr>
          <w:jc w:val="center"/>
        </w:trPr>
        <w:tc>
          <w:tcPr>
            <w:tcW w:w="1440" w:type="dxa"/>
          </w:tcPr>
          <w:p w14:paraId="67BFCB9F" w14:textId="77777777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4788" w:type="dxa"/>
          </w:tcPr>
          <w:p w14:paraId="43F3870D" w14:textId="514D734E" w:rsidR="004715BA" w:rsidRDefault="0056127B" w:rsidP="002B6F0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3775D1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2A3C60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 w:rsidR="003775D1">
              <w:rPr>
                <w:rFonts w:ascii="Times New Roman" w:hAnsi="Times New Roman" w:cs="Times New Roman"/>
                <w:b/>
                <w:sz w:val="24"/>
                <w:szCs w:val="24"/>
              </w:rPr>
              <w:t>06</w:t>
            </w:r>
            <w:r w:rsidR="002A3C60">
              <w:rPr>
                <w:rFonts w:ascii="Times New Roman" w:hAnsi="Times New Roman" w:cs="Times New Roman"/>
                <w:b/>
                <w:sz w:val="24"/>
                <w:szCs w:val="24"/>
              </w:rPr>
              <w:t>-25</w:t>
            </w:r>
          </w:p>
        </w:tc>
      </w:tr>
      <w:tr w:rsidR="004715BA" w14:paraId="7ED0A77E" w14:textId="77777777" w:rsidTr="009708B6">
        <w:trPr>
          <w:jc w:val="center"/>
        </w:trPr>
        <w:tc>
          <w:tcPr>
            <w:tcW w:w="1440" w:type="dxa"/>
          </w:tcPr>
          <w:p w14:paraId="7F208730" w14:textId="77777777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ime</w:t>
            </w:r>
          </w:p>
        </w:tc>
        <w:tc>
          <w:tcPr>
            <w:tcW w:w="4788" w:type="dxa"/>
          </w:tcPr>
          <w:p w14:paraId="1DEF4256" w14:textId="12E8DEF1" w:rsidR="004715BA" w:rsidRDefault="007F13B0" w:rsidP="002B6F0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="004715BA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="0056127B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F33FC8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  <w:r w:rsidR="004715B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PM</w:t>
            </w:r>
            <w:r w:rsidR="00F32F1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o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F32F1C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="002B6F08">
              <w:rPr>
                <w:rFonts w:ascii="Times New Roman" w:hAnsi="Times New Roman" w:cs="Times New Roman"/>
                <w:b/>
                <w:sz w:val="24"/>
                <w:szCs w:val="24"/>
              </w:rPr>
              <w:t>30</w:t>
            </w:r>
            <w:r w:rsidR="00B4317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F32F1C">
              <w:rPr>
                <w:rFonts w:ascii="Times New Roman" w:hAnsi="Times New Roman" w:cs="Times New Roman"/>
                <w:b/>
                <w:sz w:val="24"/>
                <w:szCs w:val="24"/>
              </w:rPr>
              <w:t>PM</w:t>
            </w:r>
          </w:p>
        </w:tc>
      </w:tr>
      <w:tr w:rsidR="004715BA" w14:paraId="139CCC94" w14:textId="77777777" w:rsidTr="009708B6">
        <w:trPr>
          <w:jc w:val="center"/>
        </w:trPr>
        <w:tc>
          <w:tcPr>
            <w:tcW w:w="1440" w:type="dxa"/>
          </w:tcPr>
          <w:p w14:paraId="25B68D34" w14:textId="16F670B2" w:rsidR="004715BA" w:rsidRDefault="00293537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ocation</w:t>
            </w:r>
          </w:p>
        </w:tc>
        <w:tc>
          <w:tcPr>
            <w:tcW w:w="4788" w:type="dxa"/>
          </w:tcPr>
          <w:p w14:paraId="6753C441" w14:textId="644AF3D4" w:rsidR="004715BA" w:rsidRDefault="004519BA" w:rsidP="007F13B0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Zoom</w:t>
            </w:r>
          </w:p>
        </w:tc>
      </w:tr>
    </w:tbl>
    <w:p w14:paraId="092B23F5" w14:textId="77777777" w:rsidR="00D824AA" w:rsidRDefault="00D824AA" w:rsidP="00606A35">
      <w:pPr>
        <w:shd w:val="clear" w:color="auto" w:fill="FFFFFF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</w:p>
    <w:p w14:paraId="1DEC8B16" w14:textId="77777777" w:rsidR="005241E2" w:rsidRDefault="005241E2" w:rsidP="00606A35">
      <w:pPr>
        <w:shd w:val="clear" w:color="auto" w:fill="FFFFFF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</w:p>
    <w:p w14:paraId="135778A5" w14:textId="50712AE6" w:rsidR="006E2068" w:rsidRDefault="006E2068" w:rsidP="00712E48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Approval of the Meeting Agenda</w:t>
      </w:r>
    </w:p>
    <w:p w14:paraId="6F066B77" w14:textId="7B087B94" w:rsidR="006E2068" w:rsidRDefault="006E2068" w:rsidP="00D20E1C">
      <w:pPr>
        <w:pStyle w:val="ListParagraph"/>
        <w:shd w:val="clear" w:color="auto" w:fill="FFFFFF"/>
        <w:spacing w:after="0" w:line="240" w:lineRule="auto"/>
        <w:ind w:left="360"/>
        <w:outlineLvl w:val="0"/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</w:pPr>
      <w:r w:rsidRPr="006E2068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CN introduces the agenda for </w:t>
      </w:r>
      <w:r w:rsidR="00D20E1C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today’s</w:t>
      </w:r>
      <w:r w:rsidRPr="006E2068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 meeting and asks for a motion to approve. </w:t>
      </w:r>
    </w:p>
    <w:p w14:paraId="7AB102E9" w14:textId="73C9A7FE" w:rsidR="006130A4" w:rsidRDefault="006130A4" w:rsidP="00D20E1C">
      <w:pPr>
        <w:pStyle w:val="ListParagraph"/>
        <w:shd w:val="clear" w:color="auto" w:fill="FFFFFF"/>
        <w:spacing w:after="0" w:line="240" w:lineRule="auto"/>
        <w:ind w:left="360"/>
        <w:outlineLvl w:val="0"/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ab/>
      </w:r>
    </w:p>
    <w:p w14:paraId="588233D4" w14:textId="50EF34AB" w:rsidR="006130A4" w:rsidRDefault="006130A4" w:rsidP="006130A4">
      <w:pPr>
        <w:pStyle w:val="ListParagraph"/>
        <w:shd w:val="clear" w:color="auto" w:fill="FFFFFF"/>
        <w:spacing w:after="0" w:line="240" w:lineRule="auto"/>
        <w:ind w:left="360"/>
        <w:outlineLvl w:val="0"/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ab/>
        <w:t xml:space="preserve">Proposed: </w:t>
      </w:r>
      <w:r w:rsidR="00D15A08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KC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 Seconded: </w:t>
      </w:r>
      <w:r w:rsidR="00D15A08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LK</w:t>
      </w:r>
    </w:p>
    <w:p w14:paraId="7713BCB8" w14:textId="454E99D2" w:rsidR="00990E46" w:rsidRDefault="00990E46" w:rsidP="006130A4">
      <w:pPr>
        <w:pStyle w:val="ListParagraph"/>
        <w:shd w:val="clear" w:color="auto" w:fill="FFFFFF"/>
        <w:spacing w:after="0" w:line="240" w:lineRule="auto"/>
        <w:ind w:left="360"/>
        <w:outlineLvl w:val="0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ab/>
      </w:r>
      <w:r w:rsidRPr="00A640B2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 xml:space="preserve">Vote: </w:t>
      </w:r>
      <w:r w:rsidR="00D15A08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9-0-1</w:t>
      </w:r>
    </w:p>
    <w:p w14:paraId="4F85E492" w14:textId="77777777" w:rsidR="00B24A24" w:rsidRPr="00B24A24" w:rsidRDefault="00B24A24" w:rsidP="006130A4">
      <w:pPr>
        <w:pStyle w:val="ListParagraph"/>
        <w:shd w:val="clear" w:color="auto" w:fill="FFFFFF"/>
        <w:spacing w:after="0" w:line="240" w:lineRule="auto"/>
        <w:ind w:left="360"/>
        <w:outlineLvl w:val="0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263977B7" w14:textId="27EF62E6" w:rsidR="00D15A08" w:rsidRDefault="00D15A08" w:rsidP="00273550">
      <w:pPr>
        <w:pStyle w:val="ListParagraph"/>
        <w:numPr>
          <w:ilvl w:val="0"/>
          <w:numId w:val="4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inutes from 10-23-25 Meeting </w:t>
      </w:r>
    </w:p>
    <w:p w14:paraId="3566D5F3" w14:textId="02628DDD" w:rsidR="00D15A08" w:rsidRDefault="00D15A08" w:rsidP="00D15A08">
      <w:pPr>
        <w:spacing w:after="0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posed: LK Seconded BL</w:t>
      </w:r>
    </w:p>
    <w:p w14:paraId="193DEFD3" w14:textId="1D8F75F7" w:rsidR="00D15A08" w:rsidRDefault="00D15A08" w:rsidP="00D15A08">
      <w:pPr>
        <w:spacing w:after="0"/>
        <w:ind w:left="1080"/>
        <w:rPr>
          <w:rFonts w:ascii="Times New Roman" w:hAnsi="Times New Roman" w:cs="Times New Roman"/>
          <w:b/>
          <w:bCs/>
          <w:sz w:val="24"/>
          <w:szCs w:val="24"/>
        </w:rPr>
      </w:pPr>
      <w:r w:rsidRPr="00D15A08">
        <w:rPr>
          <w:rFonts w:ascii="Times New Roman" w:hAnsi="Times New Roman" w:cs="Times New Roman"/>
          <w:b/>
          <w:bCs/>
          <w:sz w:val="24"/>
          <w:szCs w:val="24"/>
        </w:rPr>
        <w:t>Vote: 10-0-0</w:t>
      </w:r>
    </w:p>
    <w:p w14:paraId="31AC944F" w14:textId="77777777" w:rsidR="00720E9F" w:rsidRPr="00D15A08" w:rsidRDefault="00720E9F" w:rsidP="00D15A08">
      <w:pPr>
        <w:spacing w:after="0"/>
        <w:ind w:left="1080"/>
        <w:rPr>
          <w:rFonts w:ascii="Times New Roman" w:hAnsi="Times New Roman" w:cs="Times New Roman"/>
          <w:b/>
          <w:bCs/>
          <w:sz w:val="24"/>
          <w:szCs w:val="24"/>
        </w:rPr>
      </w:pPr>
    </w:p>
    <w:p w14:paraId="662C5D6B" w14:textId="736FE1E1" w:rsidR="00B24A24" w:rsidRDefault="00B24A24" w:rsidP="00273550">
      <w:pPr>
        <w:pStyle w:val="ListParagraph"/>
        <w:numPr>
          <w:ilvl w:val="0"/>
          <w:numId w:val="4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24A24">
        <w:rPr>
          <w:rFonts w:ascii="Times New Roman" w:hAnsi="Times New Roman" w:cs="Times New Roman"/>
          <w:sz w:val="24"/>
          <w:szCs w:val="24"/>
        </w:rPr>
        <w:t xml:space="preserve">Report re Programs from previous meeting </w:t>
      </w:r>
    </w:p>
    <w:p w14:paraId="4B3A6DEC" w14:textId="5A75C666" w:rsidR="00D15A08" w:rsidRDefault="00D15A08" w:rsidP="00D15A08">
      <w:pPr>
        <w:pStyle w:val="ListParagraph"/>
        <w:numPr>
          <w:ilvl w:val="1"/>
          <w:numId w:val="4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hool Psychology Professional Diploma (Revisions)</w:t>
      </w:r>
      <w:r w:rsidR="00720E9F">
        <w:rPr>
          <w:rFonts w:ascii="Times New Roman" w:hAnsi="Times New Roman" w:cs="Times New Roman"/>
          <w:sz w:val="24"/>
          <w:szCs w:val="24"/>
        </w:rPr>
        <w:t xml:space="preserve"> -Passed</w:t>
      </w:r>
    </w:p>
    <w:p w14:paraId="58614D19" w14:textId="45CF1275" w:rsidR="00720E9F" w:rsidRDefault="00720E9F" w:rsidP="00D15A08">
      <w:pPr>
        <w:pStyle w:val="ListParagraph"/>
        <w:numPr>
          <w:ilvl w:val="1"/>
          <w:numId w:val="4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nor in Urban Education (New) - Passed</w:t>
      </w:r>
    </w:p>
    <w:p w14:paraId="70F269EA" w14:textId="77777777" w:rsidR="00B24A24" w:rsidRPr="00B24A24" w:rsidRDefault="00B24A24" w:rsidP="00B24A24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14:paraId="10DF6464" w14:textId="471E082C" w:rsidR="00A22B91" w:rsidRDefault="00273550" w:rsidP="00273550">
      <w:pPr>
        <w:pStyle w:val="ListParagraph"/>
        <w:numPr>
          <w:ilvl w:val="0"/>
          <w:numId w:val="42"/>
        </w:numPr>
        <w:spacing w:after="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Programs Reviewed</w:t>
      </w:r>
    </w:p>
    <w:p w14:paraId="75E989AF" w14:textId="77777777" w:rsidR="00273550" w:rsidRPr="00273550" w:rsidRDefault="00273550" w:rsidP="00273550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6D3C0B2" w14:textId="77777777" w:rsidR="00771792" w:rsidRDefault="00771792" w:rsidP="00771792">
      <w:pPr>
        <w:pStyle w:val="ListParagraph"/>
        <w:numPr>
          <w:ilvl w:val="1"/>
          <w:numId w:val="42"/>
        </w:numPr>
        <w:spacing w:line="279" w:lineRule="auto"/>
      </w:pPr>
      <w:r>
        <w:t xml:space="preserve">Biotechnology Science MS (Revisions) </w:t>
      </w:r>
    </w:p>
    <w:p w14:paraId="14C6EB3B" w14:textId="6C4C2A8C" w:rsidR="00771792" w:rsidRPr="00771792" w:rsidRDefault="00771792" w:rsidP="00771792">
      <w:pPr>
        <w:pStyle w:val="ListParagraph"/>
        <w:spacing w:line="279" w:lineRule="auto"/>
        <w:ind w:left="1440"/>
        <w:rPr>
          <w:b/>
          <w:bCs/>
          <w:sz w:val="20"/>
          <w:szCs w:val="20"/>
        </w:rPr>
      </w:pPr>
      <w:r w:rsidRPr="00771792">
        <w:rPr>
          <w:b/>
          <w:bCs/>
          <w:sz w:val="20"/>
          <w:szCs w:val="20"/>
        </w:rPr>
        <w:t>Vote:</w:t>
      </w:r>
      <w:r w:rsidR="00370B1E">
        <w:rPr>
          <w:b/>
          <w:bCs/>
          <w:sz w:val="20"/>
          <w:szCs w:val="20"/>
        </w:rPr>
        <w:t xml:space="preserve"> 9-0-1 (2 did not vote)</w:t>
      </w:r>
    </w:p>
    <w:p w14:paraId="3597B7BC" w14:textId="77777777" w:rsidR="00771792" w:rsidRDefault="00771792" w:rsidP="00771792">
      <w:pPr>
        <w:pStyle w:val="ListParagraph"/>
        <w:numPr>
          <w:ilvl w:val="1"/>
          <w:numId w:val="42"/>
        </w:numPr>
        <w:spacing w:line="279" w:lineRule="auto"/>
      </w:pPr>
      <w:r>
        <w:t xml:space="preserve">Speech Languages Hearing Sciences BA (Revision) </w:t>
      </w:r>
    </w:p>
    <w:p w14:paraId="5F544287" w14:textId="171224CA" w:rsidR="00566F4A" w:rsidRPr="00771792" w:rsidRDefault="00771792" w:rsidP="00771792">
      <w:pPr>
        <w:pStyle w:val="ListParagraph"/>
        <w:spacing w:line="279" w:lineRule="auto"/>
        <w:ind w:left="1440"/>
      </w:pPr>
      <w:r w:rsidRPr="00771792">
        <w:rPr>
          <w:rFonts w:ascii="Times New Roman" w:hAnsi="Times New Roman" w:cs="Times New Roman"/>
          <w:b/>
          <w:bCs/>
          <w:sz w:val="20"/>
          <w:szCs w:val="20"/>
        </w:rPr>
        <w:t xml:space="preserve">Vote: </w:t>
      </w:r>
      <w:r w:rsidR="00370B1E">
        <w:rPr>
          <w:rFonts w:ascii="Times New Roman" w:hAnsi="Times New Roman" w:cs="Times New Roman"/>
          <w:b/>
          <w:bCs/>
          <w:sz w:val="20"/>
          <w:szCs w:val="20"/>
        </w:rPr>
        <w:t>9-0-1 (2 did not vote)</w:t>
      </w:r>
    </w:p>
    <w:p w14:paraId="1E35EF9A" w14:textId="77777777" w:rsidR="00771792" w:rsidRDefault="00771792" w:rsidP="00771792">
      <w:pPr>
        <w:pStyle w:val="ListParagraph"/>
        <w:numPr>
          <w:ilvl w:val="1"/>
          <w:numId w:val="42"/>
        </w:numPr>
        <w:spacing w:line="279" w:lineRule="auto"/>
      </w:pPr>
      <w:r>
        <w:t>Forsensic Psychology MA (Revisions)</w:t>
      </w:r>
    </w:p>
    <w:p w14:paraId="4578C4A4" w14:textId="621DFC68" w:rsidR="006130A4" w:rsidRPr="00771792" w:rsidRDefault="00771792" w:rsidP="00771792">
      <w:pPr>
        <w:pStyle w:val="ListParagraph"/>
        <w:ind w:left="1440"/>
        <w:rPr>
          <w:rFonts w:ascii="Times New Roman" w:hAnsi="Times New Roman" w:cs="Times New Roman"/>
          <w:b/>
          <w:sz w:val="20"/>
          <w:szCs w:val="20"/>
        </w:rPr>
      </w:pPr>
      <w:r w:rsidRPr="00771792">
        <w:rPr>
          <w:rFonts w:ascii="Times New Roman" w:hAnsi="Times New Roman" w:cs="Times New Roman"/>
          <w:b/>
          <w:sz w:val="20"/>
          <w:szCs w:val="20"/>
        </w:rPr>
        <w:t>Vote:</w:t>
      </w:r>
      <w:r w:rsidR="00370B1E">
        <w:rPr>
          <w:rFonts w:ascii="Times New Roman" w:hAnsi="Times New Roman" w:cs="Times New Roman"/>
          <w:b/>
          <w:sz w:val="20"/>
          <w:szCs w:val="20"/>
        </w:rPr>
        <w:t xml:space="preserve"> 9-0-1 (2 did not vote)</w:t>
      </w:r>
    </w:p>
    <w:p w14:paraId="7112A43F" w14:textId="6AB19EA4" w:rsidR="00771792" w:rsidRDefault="00771792" w:rsidP="00771792">
      <w:pPr>
        <w:pStyle w:val="ListParagraph"/>
        <w:numPr>
          <w:ilvl w:val="1"/>
          <w:numId w:val="42"/>
        </w:numPr>
        <w:spacing w:line="279" w:lineRule="auto"/>
      </w:pPr>
      <w:r w:rsidRPr="00967E36">
        <w:t>5-Year Combined B</w:t>
      </w:r>
      <w:r>
        <w:t xml:space="preserve">.A. </w:t>
      </w:r>
      <w:r w:rsidRPr="00967E36">
        <w:t>in Sociology and Master</w:t>
      </w:r>
      <w:r>
        <w:t>s</w:t>
      </w:r>
      <w:r w:rsidRPr="00967E36">
        <w:t xml:space="preserve"> of Public Administration</w:t>
      </w:r>
      <w:r>
        <w:t xml:space="preserve"> (New) </w:t>
      </w:r>
    </w:p>
    <w:p w14:paraId="5F3BE0E7" w14:textId="00A6352F" w:rsidR="00370B1E" w:rsidRPr="00771792" w:rsidRDefault="00370B1E" w:rsidP="00370B1E">
      <w:pPr>
        <w:pStyle w:val="ListParagraph"/>
        <w:numPr>
          <w:ilvl w:val="0"/>
          <w:numId w:val="42"/>
        </w:numPr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       </w:t>
      </w:r>
      <w:r w:rsidRPr="00771792">
        <w:rPr>
          <w:rFonts w:ascii="Times New Roman" w:hAnsi="Times New Roman" w:cs="Times New Roman"/>
          <w:b/>
          <w:sz w:val="20"/>
          <w:szCs w:val="20"/>
        </w:rPr>
        <w:t>Vote:</w:t>
      </w:r>
      <w:r>
        <w:rPr>
          <w:rFonts w:ascii="Times New Roman" w:hAnsi="Times New Roman" w:cs="Times New Roman"/>
          <w:b/>
          <w:sz w:val="20"/>
          <w:szCs w:val="20"/>
        </w:rPr>
        <w:t xml:space="preserve"> 9-0-1 (2 did not vote)</w:t>
      </w:r>
    </w:p>
    <w:p w14:paraId="5FA2C255" w14:textId="77777777" w:rsidR="00771792" w:rsidRDefault="00771792" w:rsidP="00771792">
      <w:pPr>
        <w:pStyle w:val="ListParagraph"/>
        <w:numPr>
          <w:ilvl w:val="1"/>
          <w:numId w:val="55"/>
        </w:numPr>
        <w:spacing w:line="279" w:lineRule="auto"/>
      </w:pPr>
      <w:r>
        <w:t>Reading Specialization MA (Revisions)</w:t>
      </w:r>
    </w:p>
    <w:p w14:paraId="03530147" w14:textId="77777777" w:rsidR="00370B1E" w:rsidRPr="00771792" w:rsidRDefault="00370B1E" w:rsidP="00370B1E">
      <w:pPr>
        <w:pStyle w:val="ListParagraph"/>
        <w:ind w:firstLine="720"/>
        <w:rPr>
          <w:rFonts w:ascii="Times New Roman" w:hAnsi="Times New Roman" w:cs="Times New Roman"/>
          <w:b/>
          <w:sz w:val="20"/>
          <w:szCs w:val="20"/>
        </w:rPr>
      </w:pPr>
      <w:r w:rsidRPr="00771792">
        <w:rPr>
          <w:rFonts w:ascii="Times New Roman" w:hAnsi="Times New Roman" w:cs="Times New Roman"/>
          <w:b/>
          <w:sz w:val="20"/>
          <w:szCs w:val="20"/>
        </w:rPr>
        <w:t>Vote:</w:t>
      </w:r>
      <w:r>
        <w:rPr>
          <w:rFonts w:ascii="Times New Roman" w:hAnsi="Times New Roman" w:cs="Times New Roman"/>
          <w:b/>
          <w:sz w:val="20"/>
          <w:szCs w:val="20"/>
        </w:rPr>
        <w:t xml:space="preserve"> 9-0-1 (2 did not vote)</w:t>
      </w:r>
    </w:p>
    <w:p w14:paraId="64B8D6DD" w14:textId="77777777" w:rsidR="003D116D" w:rsidRPr="003D116D" w:rsidRDefault="003D116D" w:rsidP="003D116D">
      <w:pPr>
        <w:pStyle w:val="ListParagraph"/>
        <w:spacing w:line="279" w:lineRule="auto"/>
        <w:ind w:left="2160"/>
        <w:rPr>
          <w:rFonts w:ascii="Times New Roman" w:hAnsi="Times New Roman" w:cs="Times New Roman"/>
          <w:sz w:val="20"/>
          <w:szCs w:val="20"/>
        </w:rPr>
      </w:pPr>
    </w:p>
    <w:p w14:paraId="709857FD" w14:textId="2D3037CE" w:rsidR="00AE2210" w:rsidRDefault="00AE2210" w:rsidP="00AE2210">
      <w:pPr>
        <w:pStyle w:val="ListParagraph"/>
        <w:numPr>
          <w:ilvl w:val="0"/>
          <w:numId w:val="42"/>
        </w:numPr>
        <w:spacing w:line="279" w:lineRule="auto"/>
        <w:rPr>
          <w:rFonts w:ascii="Times New Roman" w:hAnsi="Times New Roman" w:cs="Times New Roman"/>
          <w:b/>
          <w:bCs/>
        </w:rPr>
      </w:pPr>
      <w:r w:rsidRPr="003D116D">
        <w:rPr>
          <w:rFonts w:ascii="Times New Roman" w:hAnsi="Times New Roman" w:cs="Times New Roman"/>
          <w:b/>
          <w:bCs/>
        </w:rPr>
        <w:t>Meeting Adjourned 4:</w:t>
      </w:r>
      <w:r w:rsidR="00566F4A" w:rsidRPr="003D116D">
        <w:rPr>
          <w:rFonts w:ascii="Times New Roman" w:hAnsi="Times New Roman" w:cs="Times New Roman"/>
          <w:b/>
          <w:bCs/>
        </w:rPr>
        <w:t>35</w:t>
      </w:r>
      <w:r w:rsidRPr="003D116D">
        <w:rPr>
          <w:rFonts w:ascii="Times New Roman" w:hAnsi="Times New Roman" w:cs="Times New Roman"/>
          <w:b/>
          <w:bCs/>
        </w:rPr>
        <w:t>pm</w:t>
      </w:r>
    </w:p>
    <w:p w14:paraId="638B18F9" w14:textId="77777777" w:rsidR="0089065C" w:rsidRDefault="00A640B2" w:rsidP="0089065C">
      <w:pPr>
        <w:spacing w:line="279" w:lineRule="auto"/>
        <w:ind w:left="360" w:firstLine="720"/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</w:pPr>
      <w:r w:rsidRPr="00A640B2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>Proposed</w:t>
      </w:r>
      <w:r w:rsidR="0089065C" w:rsidRPr="00A640B2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>: CS</w:t>
      </w:r>
      <w:r w:rsidR="00B24A24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 xml:space="preserve"> </w:t>
      </w:r>
      <w:r w:rsidRPr="00A640B2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 xml:space="preserve">Seconded: </w:t>
      </w:r>
      <w:r w:rsidR="00B24A24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>BL</w:t>
      </w:r>
    </w:p>
    <w:p w14:paraId="358F6669" w14:textId="033E4E90" w:rsidR="00B24A24" w:rsidRPr="00CC344F" w:rsidRDefault="00A640B2" w:rsidP="00CC344F">
      <w:pPr>
        <w:spacing w:line="279" w:lineRule="auto"/>
        <w:ind w:left="360" w:firstLine="720"/>
        <w:rPr>
          <w:rFonts w:ascii="Times New Roman" w:hAnsi="Times New Roman" w:cs="Times New Roman"/>
          <w:b/>
          <w:bCs/>
          <w:sz w:val="20"/>
          <w:szCs w:val="20"/>
        </w:rPr>
      </w:pPr>
      <w:r w:rsidRPr="00A640B2">
        <w:rPr>
          <w:rFonts w:ascii="Times New Roman" w:hAnsi="Times New Roman" w:cs="Times New Roman"/>
          <w:b/>
          <w:bCs/>
          <w:sz w:val="20"/>
          <w:szCs w:val="20"/>
        </w:rPr>
        <w:t>Vote: 1</w:t>
      </w:r>
      <w:r w:rsidR="007B5B40">
        <w:rPr>
          <w:rFonts w:ascii="Times New Roman" w:hAnsi="Times New Roman" w:cs="Times New Roman"/>
          <w:b/>
          <w:bCs/>
          <w:sz w:val="20"/>
          <w:szCs w:val="20"/>
        </w:rPr>
        <w:t>0</w:t>
      </w:r>
      <w:r w:rsidRPr="00A640B2">
        <w:rPr>
          <w:rFonts w:ascii="Times New Roman" w:hAnsi="Times New Roman" w:cs="Times New Roman"/>
          <w:b/>
          <w:bCs/>
          <w:sz w:val="20"/>
          <w:szCs w:val="20"/>
        </w:rPr>
        <w:t>-0-0</w:t>
      </w:r>
    </w:p>
    <w:p w14:paraId="38ABEB50" w14:textId="77777777" w:rsidR="00B24A24" w:rsidRDefault="00B24A24" w:rsidP="00A640B2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B9F94A9" w14:textId="77777777" w:rsidR="005241E2" w:rsidRPr="00712E48" w:rsidRDefault="005241E2" w:rsidP="00A640B2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F11AE61" w14:textId="23BFF563" w:rsidR="005F6522" w:rsidRPr="00DF3CB3" w:rsidRDefault="00001DC7" w:rsidP="009948A6">
      <w:pPr>
        <w:jc w:val="center"/>
        <w:outlineLvl w:val="0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UNIVERSITY CURRI</w:t>
      </w:r>
      <w:r w:rsidR="005F6522" w:rsidRPr="00DF3CB3">
        <w:rPr>
          <w:rFonts w:ascii="Times New Roman" w:hAnsi="Times New Roman" w:cs="Times New Roman"/>
          <w:b/>
          <w:sz w:val="32"/>
          <w:szCs w:val="32"/>
        </w:rPr>
        <w:t>CULUM COMMITTEE</w:t>
      </w:r>
    </w:p>
    <w:p w14:paraId="245BA54B" w14:textId="22E30623" w:rsidR="005F6522" w:rsidRPr="009029F0" w:rsidRDefault="005F6522" w:rsidP="009029F0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 w:rsidRPr="009029F0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ATTENDANCE </w:t>
      </w:r>
      <w:r w:rsidR="00963846" w:rsidRPr="009029F0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for </w:t>
      </w:r>
      <w:r w:rsidR="00797878">
        <w:rPr>
          <w:rFonts w:ascii="Times New Roman" w:eastAsia="Times New Roman" w:hAnsi="Times New Roman" w:cs="Times New Roman"/>
          <w:b/>
          <w:bCs/>
          <w:sz w:val="24"/>
          <w:szCs w:val="24"/>
        </w:rPr>
        <w:t>10</w:t>
      </w:r>
      <w:r w:rsidRPr="009029F0">
        <w:rPr>
          <w:rFonts w:ascii="Times New Roman" w:eastAsia="Times New Roman" w:hAnsi="Times New Roman" w:cs="Times New Roman"/>
          <w:b/>
          <w:bCs/>
          <w:sz w:val="24"/>
          <w:szCs w:val="24"/>
        </w:rPr>
        <w:t>/</w:t>
      </w:r>
      <w:r w:rsidR="00797878">
        <w:rPr>
          <w:rFonts w:ascii="Times New Roman" w:eastAsia="Times New Roman" w:hAnsi="Times New Roman" w:cs="Times New Roman"/>
          <w:b/>
          <w:bCs/>
          <w:sz w:val="24"/>
          <w:szCs w:val="24"/>
        </w:rPr>
        <w:t>9/2025</w:t>
      </w:r>
    </w:p>
    <w:p w14:paraId="6AE0F0DB" w14:textId="77777777" w:rsidR="005F6522" w:rsidRPr="00F372A5" w:rsidRDefault="005F6522" w:rsidP="005F6522">
      <w:pPr>
        <w:pStyle w:val="ListParagraph"/>
        <w:shd w:val="clear" w:color="auto" w:fill="FFFFFF"/>
        <w:spacing w:after="0" w:line="240" w:lineRule="auto"/>
        <w:ind w:left="1080"/>
        <w:jc w:val="center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tbl>
      <w:tblPr>
        <w:tblW w:w="10060" w:type="dxa"/>
        <w:tblInd w:w="93" w:type="dxa"/>
        <w:tblLook w:val="04A0" w:firstRow="1" w:lastRow="0" w:firstColumn="1" w:lastColumn="0" w:noHBand="0" w:noVBand="1"/>
      </w:tblPr>
      <w:tblGrid>
        <w:gridCol w:w="1608"/>
        <w:gridCol w:w="5168"/>
        <w:gridCol w:w="3284"/>
      </w:tblGrid>
      <w:tr w:rsidR="005F6522" w:rsidRPr="00A95F04" w14:paraId="0347F646" w14:textId="77777777" w:rsidTr="007436C4">
        <w:trPr>
          <w:trHeight w:val="300"/>
        </w:trPr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84EDC1" w14:textId="77777777" w:rsidR="005F6522" w:rsidRPr="00A95F04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</w:pPr>
            <w:r w:rsidRPr="00A95F04"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  <w:t>College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A1EA0A" w14:textId="77777777" w:rsidR="005F6522" w:rsidRPr="00A95F04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</w:pPr>
            <w:r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  <w:t>School/</w:t>
            </w:r>
            <w:r w:rsidRPr="00A95F04"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  <w:t>Department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9C752B" w14:textId="77777777" w:rsidR="005F6522" w:rsidRPr="00A95F04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</w:pPr>
            <w:r w:rsidRPr="00A95F04"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  <w:t>Name</w:t>
            </w:r>
          </w:p>
        </w:tc>
      </w:tr>
    </w:tbl>
    <w:p w14:paraId="7ABF9472" w14:textId="77777777" w:rsidR="005F6522" w:rsidRDefault="005F6522" w:rsidP="005F6522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tbl>
      <w:tblPr>
        <w:tblW w:w="10060" w:type="dxa"/>
        <w:tblInd w:w="93" w:type="dxa"/>
        <w:tblLook w:val="04A0" w:firstRow="1" w:lastRow="0" w:firstColumn="1" w:lastColumn="0" w:noHBand="0" w:noVBand="1"/>
      </w:tblPr>
      <w:tblGrid>
        <w:gridCol w:w="1400"/>
        <w:gridCol w:w="4500"/>
        <w:gridCol w:w="2860"/>
        <w:gridCol w:w="1300"/>
      </w:tblGrid>
      <w:tr w:rsidR="00963846" w:rsidRPr="00963846" w14:paraId="1CB57751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AEE263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Liberal Arts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2FBC05" w14:textId="6F390F7E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History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4CCD4F" w14:textId="038A7E65" w:rsidR="005F6522" w:rsidRPr="00963846" w:rsidRDefault="009029F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 xml:space="preserve">C. </w:t>
            </w:r>
            <w:r w:rsidR="00232C1A"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Brid Nicholson (Chair)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16CF9BD" w14:textId="39E46890" w:rsidR="005F6522" w:rsidRPr="00963846" w:rsidRDefault="00232C1A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435252E7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A844116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Liberal Arts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EC1AB9A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Psychology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6E11F24" w14:textId="2C971B5A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sz w:val="24"/>
                <w:szCs w:val="24"/>
              </w:rPr>
              <w:t>Dr. Julia Nevarez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5748D01" w14:textId="7AD33752" w:rsidR="005F6522" w:rsidRPr="00963846" w:rsidRDefault="00A54F94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8D8BF0E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48434534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57C2BB33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64946F2A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2D797DB8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</w:p>
        </w:tc>
      </w:tr>
      <w:tr w:rsidR="00963846" w:rsidRPr="00963846" w14:paraId="73234FAA" w14:textId="77777777" w:rsidTr="00967AB7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114790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Education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F320E0" w14:textId="446B882F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Special Education and Literacy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4108BE" w14:textId="2435B5A4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Barbara Lee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0F932ED" w14:textId="3B8627E6" w:rsidR="005F6522" w:rsidRPr="00963846" w:rsidRDefault="002B6F08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95D5202" w14:textId="77777777" w:rsidTr="00967AB7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59FF9D39" w14:textId="7C1FEE17" w:rsidR="00967AB7" w:rsidRPr="00963846" w:rsidRDefault="00967AB7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Education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3E3F7A5C" w14:textId="39D8B6BC" w:rsidR="00967AB7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Bilingual/TESOL/World Languages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2445EF6B" w14:textId="36165071" w:rsidR="00967AB7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Tara Gerst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29FEA71A" w14:textId="5C04CB28" w:rsidR="00967AB7" w:rsidRPr="00963846" w:rsidRDefault="00D15A08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sz w:val="24"/>
                <w:szCs w:val="24"/>
              </w:rPr>
              <w:t>N</w:t>
            </w:r>
            <w:r w:rsidR="00967AB7"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P</w:t>
            </w:r>
          </w:p>
        </w:tc>
      </w:tr>
      <w:tr w:rsidR="00963846" w:rsidRPr="00963846" w14:paraId="7D6B56F5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2CB414FC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1395E00A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77C0A6F6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34D22893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</w:p>
        </w:tc>
      </w:tr>
      <w:tr w:rsidR="00963846" w:rsidRPr="00963846" w14:paraId="265AC6A4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9F3E0C1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MGC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020762" w14:textId="41571914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Public Architecture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4E20814" w14:textId="5B980142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C</w:t>
            </w:r>
            <w:r w:rsidR="00E41172"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amille Sherrod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E5CBA0F" w14:textId="5F0FD7E0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6530455D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383385B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MGC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C15A611" w14:textId="26A69B9B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Interior</w:t>
            </w:r>
            <w:r w:rsidR="005F6522" w:rsidRPr="00963846">
              <w:rPr>
                <w:rFonts w:ascii="Cambria" w:eastAsia="Times New Roman" w:hAnsi="Cambria" w:cs="Times New Roman"/>
                <w:sz w:val="24"/>
                <w:szCs w:val="24"/>
              </w:rPr>
              <w:t xml:space="preserve"> </w:t>
            </w: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Design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590BE0E" w14:textId="29708DB8" w:rsidR="005F6522" w:rsidRPr="00963846" w:rsidRDefault="00566F4A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Christopher Navetta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CD7FDCB" w14:textId="12E873E9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690B16F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B3B3"/>
            <w:noWrap/>
            <w:vAlign w:val="center"/>
          </w:tcPr>
          <w:p w14:paraId="07E1DADA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B3B3"/>
            <w:noWrap/>
            <w:vAlign w:val="center"/>
          </w:tcPr>
          <w:p w14:paraId="7E959D68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B3B3"/>
            <w:noWrap/>
            <w:vAlign w:val="center"/>
          </w:tcPr>
          <w:p w14:paraId="4CC4922C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B3B3"/>
            <w:noWrap/>
            <w:vAlign w:val="center"/>
          </w:tcPr>
          <w:p w14:paraId="2C287156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</w:tr>
      <w:tr w:rsidR="00963846" w:rsidRPr="00963846" w14:paraId="09AB5A1B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7F3A3DA" w14:textId="4B0F8D0A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BP</w:t>
            </w:r>
            <w:r w:rsidR="00E41172" w:rsidRPr="00963846">
              <w:rPr>
                <w:rFonts w:ascii="Cambria" w:eastAsia="Times New Roman" w:hAnsi="Cambria" w:cs="Times New Roman"/>
                <w:sz w:val="24"/>
                <w:szCs w:val="24"/>
              </w:rPr>
              <w:t>M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8E1A255" w14:textId="40534F4D" w:rsidR="005F6522" w:rsidRPr="00963846" w:rsidRDefault="002D419D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sz w:val="24"/>
                <w:szCs w:val="24"/>
              </w:rPr>
              <w:t>Management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31D834E" w14:textId="2620E5AB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Raza Rafique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E42F485" w14:textId="3EF2A109" w:rsidR="005F6522" w:rsidRPr="00963846" w:rsidRDefault="00D15A08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N</w:t>
            </w:r>
            <w:r w:rsidR="005F6522"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A49BFDE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DAC6261" w14:textId="2EA2836A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BPM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46C8EE" w14:textId="6A3964AA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sz w:val="24"/>
                <w:szCs w:val="24"/>
              </w:rPr>
              <w:t>Economics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9713F3" w14:textId="4DC4DD32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2A3C6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Nazif Durmaz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DE521AE" w14:textId="3E91D0D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749EEA95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6A526F34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778109A2" w14:textId="77777777" w:rsidR="005F6522" w:rsidRPr="00963846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2C5B93B3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503DF9A4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</w:tr>
      <w:tr w:rsidR="00963846" w:rsidRPr="00963846" w14:paraId="694AF311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  <w:hideMark/>
          </w:tcPr>
          <w:p w14:paraId="0F9A4673" w14:textId="2CA6BA8F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SMT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  <w:hideMark/>
          </w:tcPr>
          <w:p w14:paraId="2C8D680B" w14:textId="134FB91F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Biology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  <w:hideMark/>
          </w:tcPr>
          <w:p w14:paraId="47DD45A9" w14:textId="263305AD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Lucas Kirby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0EC6522B" w14:textId="0E6D7346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P</w:t>
            </w:r>
          </w:p>
        </w:tc>
      </w:tr>
      <w:tr w:rsidR="00E41172" w:rsidRPr="00963846" w14:paraId="30FBB691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0BB39E6A" w14:textId="35B287B1" w:rsidR="00E4117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SMT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04D10D5F" w14:textId="5E8B6B5E" w:rsidR="00E4117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Chemistry and Physics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62FAA637" w14:textId="116544D4" w:rsidR="00E4117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Matt Mongelli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44C7685E" w14:textId="743A0E0E" w:rsidR="00E41172" w:rsidRPr="00963846" w:rsidRDefault="00E4117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P</w:t>
            </w:r>
          </w:p>
        </w:tc>
      </w:tr>
      <w:tr w:rsidR="00963846" w:rsidRPr="00963846" w14:paraId="7F3DF70A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1E596E4D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67E93A1D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796768F0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0F31A970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</w:tr>
      <w:tr w:rsidR="00963846" w:rsidRPr="00963846" w14:paraId="6AC9320C" w14:textId="77777777" w:rsidTr="007436C4">
        <w:trPr>
          <w:trHeight w:hRule="exact"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3B342C" w14:textId="7CB3CC12" w:rsidR="005F6522" w:rsidRPr="00963846" w:rsidRDefault="00232C1A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CHPHS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4D2114" w14:textId="7882BFF1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Health and Human Performance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FAAC5E" w14:textId="6F8855D2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2A3C6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Adam Eckart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DB38383" w14:textId="5C514842" w:rsidR="005F6522" w:rsidRPr="00963846" w:rsidRDefault="000E774E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P</w:t>
            </w:r>
          </w:p>
        </w:tc>
      </w:tr>
      <w:tr w:rsidR="00963846" w:rsidRPr="00963846" w14:paraId="3A4E3EEE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391E122" w14:textId="77407BE5" w:rsidR="005F6522" w:rsidRPr="00963846" w:rsidRDefault="00232C1A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CHPHS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E76A90C" w14:textId="6CEEBE60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Health and Human Performance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9400714" w14:textId="7109C086" w:rsidR="005F6522" w:rsidRPr="00963846" w:rsidRDefault="00232C1A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Kathleen Curran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85C5C4F" w14:textId="6F217607" w:rsidR="005F6522" w:rsidRPr="00963846" w:rsidRDefault="00232C1A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73CA8EB0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vAlign w:val="center"/>
            <w:hideMark/>
          </w:tcPr>
          <w:p w14:paraId="66D11071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vAlign w:val="center"/>
            <w:hideMark/>
          </w:tcPr>
          <w:p w14:paraId="7D70B309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vAlign w:val="center"/>
            <w:hideMark/>
          </w:tcPr>
          <w:p w14:paraId="6791675D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503747CE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</w:tr>
      <w:tr w:rsidR="00963846" w:rsidRPr="00963846" w14:paraId="57B33340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708B308E" w14:textId="27A756F0" w:rsidR="00963846" w:rsidRPr="00963846" w:rsidRDefault="005F6522" w:rsidP="0096384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  <w:u w:val="single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  <w:u w:val="single"/>
              </w:rPr>
              <w:t>Non-Voting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6D2BC83" w14:textId="517A20D2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Registrar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D96AA0E" w14:textId="25307173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Andrea Rosa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1806CB55" w14:textId="3403EC32" w:rsidR="005F6522" w:rsidRPr="00963846" w:rsidRDefault="00A01956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4A53764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10C20102" w14:textId="77777777" w:rsidR="005F6522" w:rsidRPr="00963846" w:rsidRDefault="005F6522" w:rsidP="00712E48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  <w:u w:val="single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DAD6CA2" w14:textId="7BBC957C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VPAA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12D8AED" w14:textId="5C460978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Joy Mosk</w:t>
            </w:r>
            <w:r w:rsidR="00DE72DE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ov</w:t>
            </w: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itz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4B37542E" w14:textId="24969761" w:rsidR="005F6522" w:rsidRPr="00963846" w:rsidRDefault="00E4117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70F24DD3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714AABA0" w14:textId="77777777" w:rsidR="005F6522" w:rsidRPr="00963846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8A71116" w14:textId="6388938B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Accreditation and Assessment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C474B7E" w14:textId="1D5C30CF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Susan Aher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7627D3B9" w14:textId="1EAB0A63" w:rsidR="005F6522" w:rsidRPr="00963846" w:rsidRDefault="00A01956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DF2AD4E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774DB677" w14:textId="77777777" w:rsidR="005F6522" w:rsidRPr="00963846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B5DFB26" w14:textId="239E4768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KFT Representative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F78CDD3" w14:textId="1AAA1D68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Gilda DelRisco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387CFC95" w14:textId="11E54BB8" w:rsidR="005F6522" w:rsidRPr="00963846" w:rsidRDefault="00A01956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3AB21469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51EF669F" w14:textId="77777777" w:rsidR="005F6522" w:rsidRPr="00963846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840C112" w14:textId="66215D56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GE Committee Representative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73BAB2E" w14:textId="1C1FA57B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Bridie Chapma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6722BCCE" w14:textId="10AD3A85" w:rsidR="005F6522" w:rsidRPr="00963846" w:rsidRDefault="000E774E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5F6522" w:rsidRPr="00963846" w14:paraId="6E123784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5CC5D75C" w14:textId="77777777" w:rsidR="005F6522" w:rsidRPr="00963846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2CE3CEBF" w14:textId="39E55BE0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sz w:val="24"/>
                <w:szCs w:val="24"/>
              </w:rPr>
              <w:t xml:space="preserve">Senate </w:t>
            </w:r>
            <w:r w:rsidR="00963846" w:rsidRPr="00963846">
              <w:rPr>
                <w:rFonts w:ascii="Cambria" w:eastAsia="Times New Roman" w:hAnsi="Cambria" w:cs="Times New Roman"/>
                <w:sz w:val="24"/>
                <w:szCs w:val="24"/>
              </w:rPr>
              <w:t>Representative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3A7F4590" w14:textId="4CF625BF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 xml:space="preserve">Bilie Bailey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3F9C666D" w14:textId="1588FDE7" w:rsidR="005F6522" w:rsidRPr="00963846" w:rsidRDefault="00A01956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</w:tbl>
    <w:p w14:paraId="1F5CE4B2" w14:textId="34F9FC00" w:rsidR="00CC3177" w:rsidRPr="00963846" w:rsidRDefault="00CC3177" w:rsidP="000065BE">
      <w:pPr>
        <w:jc w:val="center"/>
        <w:rPr>
          <w:rFonts w:ascii="Arial" w:eastAsia="Times New Roman" w:hAnsi="Arial" w:cs="Arial"/>
          <w:sz w:val="19"/>
          <w:szCs w:val="19"/>
        </w:rPr>
      </w:pPr>
    </w:p>
    <w:sectPr w:rsidR="00CC3177" w:rsidRPr="00963846" w:rsidSect="009E134C">
      <w:headerReference w:type="even" r:id="rId8"/>
      <w:headerReference w:type="default" r:id="rId9"/>
      <w:pgSz w:w="12240" w:h="15840"/>
      <w:pgMar w:top="117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F82A7F" w14:textId="77777777" w:rsidR="00CB3699" w:rsidRDefault="00CB3699" w:rsidP="00693FC9">
      <w:pPr>
        <w:spacing w:after="0" w:line="240" w:lineRule="auto"/>
      </w:pPr>
      <w:r>
        <w:separator/>
      </w:r>
    </w:p>
  </w:endnote>
  <w:endnote w:type="continuationSeparator" w:id="0">
    <w:p w14:paraId="3228779F" w14:textId="77777777" w:rsidR="00CB3699" w:rsidRDefault="00CB3699" w:rsidP="00693F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4E810F" w14:textId="77777777" w:rsidR="00CB3699" w:rsidRDefault="00CB3699" w:rsidP="00693FC9">
      <w:pPr>
        <w:spacing w:after="0" w:line="240" w:lineRule="auto"/>
      </w:pPr>
      <w:r>
        <w:separator/>
      </w:r>
    </w:p>
  </w:footnote>
  <w:footnote w:type="continuationSeparator" w:id="0">
    <w:p w14:paraId="15CAE84C" w14:textId="77777777" w:rsidR="00CB3699" w:rsidRDefault="00CB3699" w:rsidP="00693F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0E03EC" w14:textId="77777777" w:rsidR="009E7F5B" w:rsidRDefault="009E7F5B" w:rsidP="00693FC9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3721EA3" w14:textId="77777777" w:rsidR="009E7F5B" w:rsidRDefault="009E7F5B" w:rsidP="00693FC9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890D8E" w14:textId="77777777" w:rsidR="009E7F5B" w:rsidRDefault="009E7F5B" w:rsidP="00693FC9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065BE">
      <w:rPr>
        <w:rStyle w:val="PageNumber"/>
        <w:noProof/>
      </w:rPr>
      <w:t>8</w:t>
    </w:r>
    <w:r>
      <w:rPr>
        <w:rStyle w:val="PageNumber"/>
      </w:rPr>
      <w:fldChar w:fldCharType="end"/>
    </w:r>
  </w:p>
  <w:p w14:paraId="3AAA2CE5" w14:textId="77777777" w:rsidR="009E7F5B" w:rsidRDefault="009E7F5B" w:rsidP="00693FC9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C06BC"/>
    <w:multiLevelType w:val="hybridMultilevel"/>
    <w:tmpl w:val="6BFAF5D0"/>
    <w:lvl w:ilvl="0" w:tplc="6C883FD0">
      <w:start w:val="2"/>
      <w:numFmt w:val="bullet"/>
      <w:lvlText w:val=""/>
      <w:lvlJc w:val="left"/>
      <w:pPr>
        <w:ind w:left="144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1596590"/>
    <w:multiLevelType w:val="hybridMultilevel"/>
    <w:tmpl w:val="733A134E"/>
    <w:lvl w:ilvl="0" w:tplc="A38CDE42">
      <w:start w:val="4"/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A832A9"/>
    <w:multiLevelType w:val="hybridMultilevel"/>
    <w:tmpl w:val="933E281E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489182E"/>
    <w:multiLevelType w:val="hybridMultilevel"/>
    <w:tmpl w:val="8F566B5E"/>
    <w:lvl w:ilvl="0" w:tplc="622E1E52">
      <w:start w:val="2"/>
      <w:numFmt w:val="bullet"/>
      <w:lvlText w:val=""/>
      <w:lvlJc w:val="left"/>
      <w:pPr>
        <w:ind w:left="144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4D33C70"/>
    <w:multiLevelType w:val="hybridMultilevel"/>
    <w:tmpl w:val="B58C5950"/>
    <w:lvl w:ilvl="0" w:tplc="BFFEF25E">
      <w:start w:val="1"/>
      <w:numFmt w:val="bullet"/>
      <w:lvlText w:val=""/>
      <w:lvlJc w:val="left"/>
      <w:pPr>
        <w:ind w:left="144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61C7F3B"/>
    <w:multiLevelType w:val="hybridMultilevel"/>
    <w:tmpl w:val="A7CA94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7D408EA"/>
    <w:multiLevelType w:val="hybridMultilevel"/>
    <w:tmpl w:val="67C424CE"/>
    <w:lvl w:ilvl="0" w:tplc="BFFEF25E">
      <w:start w:val="1"/>
      <w:numFmt w:val="bullet"/>
      <w:lvlText w:val=""/>
      <w:lvlJc w:val="left"/>
      <w:pPr>
        <w:ind w:left="180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09C3256B"/>
    <w:multiLevelType w:val="hybridMultilevel"/>
    <w:tmpl w:val="D470517C"/>
    <w:lvl w:ilvl="0" w:tplc="E270A73A">
      <w:start w:val="3"/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0A5A5F04"/>
    <w:multiLevelType w:val="hybridMultilevel"/>
    <w:tmpl w:val="5A12F35A"/>
    <w:lvl w:ilvl="0" w:tplc="A38CDE42">
      <w:start w:val="7"/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AA873DC"/>
    <w:multiLevelType w:val="hybridMultilevel"/>
    <w:tmpl w:val="35903422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0BB67415"/>
    <w:multiLevelType w:val="hybridMultilevel"/>
    <w:tmpl w:val="2892F348"/>
    <w:lvl w:ilvl="0" w:tplc="BFFEF25E">
      <w:start w:val="1"/>
      <w:numFmt w:val="bullet"/>
      <w:lvlText w:val=""/>
      <w:lvlJc w:val="left"/>
      <w:pPr>
        <w:ind w:left="180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0E161ECE"/>
    <w:multiLevelType w:val="hybridMultilevel"/>
    <w:tmpl w:val="D86A193C"/>
    <w:lvl w:ilvl="0" w:tplc="BFFEF25E">
      <w:start w:val="1"/>
      <w:numFmt w:val="bullet"/>
      <w:lvlText w:val=""/>
      <w:lvlJc w:val="left"/>
      <w:pPr>
        <w:ind w:left="180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12E48514"/>
    <w:multiLevelType w:val="hybridMultilevel"/>
    <w:tmpl w:val="01F096EA"/>
    <w:lvl w:ilvl="0" w:tplc="F610843E">
      <w:start w:val="1"/>
      <w:numFmt w:val="decimal"/>
      <w:lvlText w:val="%1."/>
      <w:lvlJc w:val="left"/>
      <w:pPr>
        <w:ind w:left="720" w:hanging="360"/>
      </w:pPr>
    </w:lvl>
    <w:lvl w:ilvl="1" w:tplc="A170DC3C">
      <w:start w:val="1"/>
      <w:numFmt w:val="lowerLetter"/>
      <w:lvlText w:val="%2."/>
      <w:lvlJc w:val="left"/>
      <w:pPr>
        <w:ind w:left="1440" w:hanging="360"/>
      </w:pPr>
    </w:lvl>
    <w:lvl w:ilvl="2" w:tplc="76E6CE48">
      <w:start w:val="1"/>
      <w:numFmt w:val="lowerRoman"/>
      <w:lvlText w:val="%3."/>
      <w:lvlJc w:val="right"/>
      <w:pPr>
        <w:ind w:left="2160" w:hanging="180"/>
      </w:pPr>
    </w:lvl>
    <w:lvl w:ilvl="3" w:tplc="30D247A0">
      <w:start w:val="1"/>
      <w:numFmt w:val="decimal"/>
      <w:lvlText w:val="%4."/>
      <w:lvlJc w:val="left"/>
      <w:pPr>
        <w:ind w:left="2880" w:hanging="360"/>
      </w:pPr>
    </w:lvl>
    <w:lvl w:ilvl="4" w:tplc="3A54FC88">
      <w:start w:val="1"/>
      <w:numFmt w:val="lowerLetter"/>
      <w:lvlText w:val="%5."/>
      <w:lvlJc w:val="left"/>
      <w:pPr>
        <w:ind w:left="3600" w:hanging="360"/>
      </w:pPr>
    </w:lvl>
    <w:lvl w:ilvl="5" w:tplc="A5F8CB52">
      <w:start w:val="1"/>
      <w:numFmt w:val="lowerRoman"/>
      <w:lvlText w:val="%6."/>
      <w:lvlJc w:val="right"/>
      <w:pPr>
        <w:ind w:left="4320" w:hanging="180"/>
      </w:pPr>
    </w:lvl>
    <w:lvl w:ilvl="6" w:tplc="7FB24A84">
      <w:start w:val="1"/>
      <w:numFmt w:val="decimal"/>
      <w:lvlText w:val="%7."/>
      <w:lvlJc w:val="left"/>
      <w:pPr>
        <w:ind w:left="5040" w:hanging="360"/>
      </w:pPr>
    </w:lvl>
    <w:lvl w:ilvl="7" w:tplc="3162C7C2">
      <w:start w:val="1"/>
      <w:numFmt w:val="lowerLetter"/>
      <w:lvlText w:val="%8."/>
      <w:lvlJc w:val="left"/>
      <w:pPr>
        <w:ind w:left="5760" w:hanging="360"/>
      </w:pPr>
    </w:lvl>
    <w:lvl w:ilvl="8" w:tplc="FF32D4A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5D048B"/>
    <w:multiLevelType w:val="multilevel"/>
    <w:tmpl w:val="336AE0FC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9812E64"/>
    <w:multiLevelType w:val="hybridMultilevel"/>
    <w:tmpl w:val="BE6A6D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D091BBA"/>
    <w:multiLevelType w:val="hybridMultilevel"/>
    <w:tmpl w:val="E53014F6"/>
    <w:lvl w:ilvl="0" w:tplc="BFFEF25E">
      <w:start w:val="1"/>
      <w:numFmt w:val="bullet"/>
      <w:lvlText w:val=""/>
      <w:lvlJc w:val="left"/>
      <w:pPr>
        <w:ind w:left="180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1E497C6F"/>
    <w:multiLevelType w:val="hybridMultilevel"/>
    <w:tmpl w:val="9F9CB8A6"/>
    <w:lvl w:ilvl="0" w:tplc="AAEED7AC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1E851640"/>
    <w:multiLevelType w:val="hybridMultilevel"/>
    <w:tmpl w:val="90AC8422"/>
    <w:lvl w:ilvl="0" w:tplc="BFFEF25E">
      <w:start w:val="1"/>
      <w:numFmt w:val="bullet"/>
      <w:lvlText w:val=""/>
      <w:lvlJc w:val="left"/>
      <w:pPr>
        <w:ind w:left="72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09E77B6"/>
    <w:multiLevelType w:val="hybridMultilevel"/>
    <w:tmpl w:val="A596D6A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15B5F39"/>
    <w:multiLevelType w:val="hybridMultilevel"/>
    <w:tmpl w:val="F2DEE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46572C6"/>
    <w:multiLevelType w:val="hybridMultilevel"/>
    <w:tmpl w:val="B608F6A4"/>
    <w:lvl w:ilvl="0" w:tplc="BFFEF25E">
      <w:start w:val="1"/>
      <w:numFmt w:val="bullet"/>
      <w:lvlText w:val=""/>
      <w:lvlJc w:val="left"/>
      <w:pPr>
        <w:ind w:left="180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252533B8"/>
    <w:multiLevelType w:val="hybridMultilevel"/>
    <w:tmpl w:val="C3FE8F1E"/>
    <w:lvl w:ilvl="0" w:tplc="BFFEF25E">
      <w:start w:val="1"/>
      <w:numFmt w:val="bullet"/>
      <w:lvlText w:val=""/>
      <w:lvlJc w:val="left"/>
      <w:pPr>
        <w:ind w:left="180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26BB0504"/>
    <w:multiLevelType w:val="hybridMultilevel"/>
    <w:tmpl w:val="420668AE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274254CE"/>
    <w:multiLevelType w:val="hybridMultilevel"/>
    <w:tmpl w:val="BED696B2"/>
    <w:lvl w:ilvl="0" w:tplc="DF6CBA62">
      <w:start w:val="4"/>
      <w:numFmt w:val="bullet"/>
      <w:lvlText w:val=""/>
      <w:lvlJc w:val="left"/>
      <w:pPr>
        <w:ind w:left="135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4" w15:restartNumberingAfterBreak="0">
    <w:nsid w:val="27F40072"/>
    <w:multiLevelType w:val="hybridMultilevel"/>
    <w:tmpl w:val="32A07706"/>
    <w:lvl w:ilvl="0" w:tplc="4D90FBD8">
      <w:start w:val="4"/>
      <w:numFmt w:val="bullet"/>
      <w:lvlText w:val=""/>
      <w:lvlJc w:val="left"/>
      <w:pPr>
        <w:ind w:left="135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5" w15:restartNumberingAfterBreak="0">
    <w:nsid w:val="2F5C0F3B"/>
    <w:multiLevelType w:val="hybridMultilevel"/>
    <w:tmpl w:val="FDBEF57E"/>
    <w:lvl w:ilvl="0" w:tplc="BFFEF25E">
      <w:start w:val="1"/>
      <w:numFmt w:val="bullet"/>
      <w:lvlText w:val=""/>
      <w:lvlJc w:val="left"/>
      <w:pPr>
        <w:ind w:left="180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2FF347D4"/>
    <w:multiLevelType w:val="hybridMultilevel"/>
    <w:tmpl w:val="964093A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0A43583"/>
    <w:multiLevelType w:val="hybridMultilevel"/>
    <w:tmpl w:val="20EA0BC6"/>
    <w:lvl w:ilvl="0" w:tplc="A3AA259C">
      <w:start w:val="2"/>
      <w:numFmt w:val="bullet"/>
      <w:lvlText w:val=""/>
      <w:lvlJc w:val="left"/>
      <w:pPr>
        <w:ind w:left="1080" w:hanging="360"/>
      </w:pPr>
      <w:rPr>
        <w:rFonts w:ascii="Wingdings" w:eastAsia="Times New Roman" w:hAnsi="Wingdings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31930677"/>
    <w:multiLevelType w:val="hybridMultilevel"/>
    <w:tmpl w:val="73C61500"/>
    <w:lvl w:ilvl="0" w:tplc="BFFEF25E">
      <w:start w:val="1"/>
      <w:numFmt w:val="bullet"/>
      <w:lvlText w:val=""/>
      <w:lvlJc w:val="left"/>
      <w:pPr>
        <w:ind w:left="144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326A55C8"/>
    <w:multiLevelType w:val="hybridMultilevel"/>
    <w:tmpl w:val="451EFD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32D136BB"/>
    <w:multiLevelType w:val="hybridMultilevel"/>
    <w:tmpl w:val="A1189536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395644A1"/>
    <w:multiLevelType w:val="hybridMultilevel"/>
    <w:tmpl w:val="43489BA4"/>
    <w:lvl w:ilvl="0" w:tplc="BFFEF25E">
      <w:start w:val="1"/>
      <w:numFmt w:val="bullet"/>
      <w:lvlText w:val=""/>
      <w:lvlJc w:val="left"/>
      <w:pPr>
        <w:ind w:left="108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3AB74DD4"/>
    <w:multiLevelType w:val="hybridMultilevel"/>
    <w:tmpl w:val="ED5228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3EDF2084"/>
    <w:multiLevelType w:val="hybridMultilevel"/>
    <w:tmpl w:val="AA96DE58"/>
    <w:lvl w:ilvl="0" w:tplc="3052321C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914354F"/>
    <w:multiLevelType w:val="multilevel"/>
    <w:tmpl w:val="A4247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4A4C164F"/>
    <w:multiLevelType w:val="hybridMultilevel"/>
    <w:tmpl w:val="25547D3E"/>
    <w:lvl w:ilvl="0" w:tplc="96A60820">
      <w:start w:val="2"/>
      <w:numFmt w:val="bullet"/>
      <w:lvlText w:val=""/>
      <w:lvlJc w:val="left"/>
      <w:pPr>
        <w:ind w:left="144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508F3198"/>
    <w:multiLevelType w:val="hybridMultilevel"/>
    <w:tmpl w:val="AB72A54C"/>
    <w:lvl w:ilvl="0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7" w15:restartNumberingAfterBreak="0">
    <w:nsid w:val="51654A3A"/>
    <w:multiLevelType w:val="hybridMultilevel"/>
    <w:tmpl w:val="981A9FC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1F86FEA"/>
    <w:multiLevelType w:val="hybridMultilevel"/>
    <w:tmpl w:val="7974CA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55530CE5"/>
    <w:multiLevelType w:val="hybridMultilevel"/>
    <w:tmpl w:val="D7E89A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A397F67"/>
    <w:multiLevelType w:val="hybridMultilevel"/>
    <w:tmpl w:val="CDD0330E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1" w15:restartNumberingAfterBreak="0">
    <w:nsid w:val="5A8D21FD"/>
    <w:multiLevelType w:val="hybridMultilevel"/>
    <w:tmpl w:val="35462FA8"/>
    <w:lvl w:ilvl="0" w:tplc="0672C466">
      <w:start w:val="2"/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5B464EC5"/>
    <w:multiLevelType w:val="hybridMultilevel"/>
    <w:tmpl w:val="336AE0FC"/>
    <w:lvl w:ilvl="0" w:tplc="F8DEFD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C282226"/>
    <w:multiLevelType w:val="hybridMultilevel"/>
    <w:tmpl w:val="AAFAA38C"/>
    <w:lvl w:ilvl="0" w:tplc="BFFEF25E">
      <w:start w:val="1"/>
      <w:numFmt w:val="bullet"/>
      <w:lvlText w:val=""/>
      <w:lvlJc w:val="left"/>
      <w:pPr>
        <w:ind w:left="1808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8" w:hanging="360"/>
      </w:pPr>
      <w:rPr>
        <w:rFonts w:ascii="Wingdings" w:hAnsi="Wingdings" w:hint="default"/>
      </w:rPr>
    </w:lvl>
  </w:abstractNum>
  <w:abstractNum w:abstractNumId="44" w15:restartNumberingAfterBreak="0">
    <w:nsid w:val="606A0CC5"/>
    <w:multiLevelType w:val="hybridMultilevel"/>
    <w:tmpl w:val="17047536"/>
    <w:lvl w:ilvl="0" w:tplc="E3748FA4">
      <w:start w:val="3"/>
      <w:numFmt w:val="bullet"/>
      <w:lvlText w:val="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2C620EC"/>
    <w:multiLevelType w:val="hybridMultilevel"/>
    <w:tmpl w:val="374237CA"/>
    <w:lvl w:ilvl="0" w:tplc="A804187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9D55E81"/>
    <w:multiLevelType w:val="hybridMultilevel"/>
    <w:tmpl w:val="F3882AF2"/>
    <w:lvl w:ilvl="0" w:tplc="04090009">
      <w:start w:val="1"/>
      <w:numFmt w:val="bullet"/>
      <w:lvlText w:val="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7" w15:restartNumberingAfterBreak="0">
    <w:nsid w:val="6C46142E"/>
    <w:multiLevelType w:val="hybridMultilevel"/>
    <w:tmpl w:val="CEF2AC22"/>
    <w:lvl w:ilvl="0" w:tplc="BFFEF25E">
      <w:start w:val="1"/>
      <w:numFmt w:val="bullet"/>
      <w:lvlText w:val=""/>
      <w:lvlJc w:val="left"/>
      <w:pPr>
        <w:ind w:left="180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8" w15:restartNumberingAfterBreak="0">
    <w:nsid w:val="7083345F"/>
    <w:multiLevelType w:val="hybridMultilevel"/>
    <w:tmpl w:val="94921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2975C3C"/>
    <w:multiLevelType w:val="hybridMultilevel"/>
    <w:tmpl w:val="7DD6FC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0" w15:restartNumberingAfterBreak="0">
    <w:nsid w:val="732F2F0B"/>
    <w:multiLevelType w:val="hybridMultilevel"/>
    <w:tmpl w:val="F1586EEC"/>
    <w:lvl w:ilvl="0" w:tplc="034A9976">
      <w:start w:val="3"/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1" w15:restartNumberingAfterBreak="0">
    <w:nsid w:val="765F5FCA"/>
    <w:multiLevelType w:val="hybridMultilevel"/>
    <w:tmpl w:val="A548321C"/>
    <w:lvl w:ilvl="0" w:tplc="5506348E">
      <w:start w:val="6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C912C75"/>
    <w:multiLevelType w:val="hybridMultilevel"/>
    <w:tmpl w:val="7F8A72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EB5352C"/>
    <w:multiLevelType w:val="hybridMultilevel"/>
    <w:tmpl w:val="6BA04D9A"/>
    <w:lvl w:ilvl="0" w:tplc="7D6E7074">
      <w:start w:val="2"/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4" w15:restartNumberingAfterBreak="0">
    <w:nsid w:val="7EDB6EDC"/>
    <w:multiLevelType w:val="hybridMultilevel"/>
    <w:tmpl w:val="7C30E34A"/>
    <w:lvl w:ilvl="0" w:tplc="A38CDE42">
      <w:start w:val="4"/>
      <w:numFmt w:val="bullet"/>
      <w:lvlText w:val=""/>
      <w:lvlJc w:val="left"/>
      <w:pPr>
        <w:ind w:left="36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54690214">
    <w:abstractNumId w:val="45"/>
  </w:num>
  <w:num w:numId="2" w16cid:durableId="1951467227">
    <w:abstractNumId w:val="40"/>
  </w:num>
  <w:num w:numId="3" w16cid:durableId="1800152023">
    <w:abstractNumId w:val="22"/>
  </w:num>
  <w:num w:numId="4" w16cid:durableId="651494406">
    <w:abstractNumId w:val="2"/>
  </w:num>
  <w:num w:numId="5" w16cid:durableId="373502416">
    <w:abstractNumId w:val="0"/>
  </w:num>
  <w:num w:numId="6" w16cid:durableId="258687165">
    <w:abstractNumId w:val="35"/>
  </w:num>
  <w:num w:numId="7" w16cid:durableId="1505898791">
    <w:abstractNumId w:val="39"/>
  </w:num>
  <w:num w:numId="8" w16cid:durableId="1054885700">
    <w:abstractNumId w:val="3"/>
  </w:num>
  <w:num w:numId="9" w16cid:durableId="604270878">
    <w:abstractNumId w:val="44"/>
  </w:num>
  <w:num w:numId="10" w16cid:durableId="467630529">
    <w:abstractNumId w:val="41"/>
  </w:num>
  <w:num w:numId="11" w16cid:durableId="95945906">
    <w:abstractNumId w:val="16"/>
  </w:num>
  <w:num w:numId="12" w16cid:durableId="1792283321">
    <w:abstractNumId w:val="1"/>
  </w:num>
  <w:num w:numId="13" w16cid:durableId="1671713064">
    <w:abstractNumId w:val="54"/>
  </w:num>
  <w:num w:numId="14" w16cid:durableId="795024686">
    <w:abstractNumId w:val="37"/>
  </w:num>
  <w:num w:numId="15" w16cid:durableId="1431242557">
    <w:abstractNumId w:val="8"/>
  </w:num>
  <w:num w:numId="16" w16cid:durableId="1502699381">
    <w:abstractNumId w:val="50"/>
  </w:num>
  <w:num w:numId="17" w16cid:durableId="1307972478">
    <w:abstractNumId w:val="7"/>
  </w:num>
  <w:num w:numId="18" w16cid:durableId="1379429929">
    <w:abstractNumId w:val="24"/>
  </w:num>
  <w:num w:numId="19" w16cid:durableId="1531065173">
    <w:abstractNumId w:val="23"/>
  </w:num>
  <w:num w:numId="20" w16cid:durableId="219370872">
    <w:abstractNumId w:val="27"/>
  </w:num>
  <w:num w:numId="21" w16cid:durableId="1725789738">
    <w:abstractNumId w:val="28"/>
  </w:num>
  <w:num w:numId="22" w16cid:durableId="495925474">
    <w:abstractNumId w:val="4"/>
  </w:num>
  <w:num w:numId="23" w16cid:durableId="520901649">
    <w:abstractNumId w:val="53"/>
  </w:num>
  <w:num w:numId="24" w16cid:durableId="510144203">
    <w:abstractNumId w:val="30"/>
  </w:num>
  <w:num w:numId="25" w16cid:durableId="1174539902">
    <w:abstractNumId w:val="18"/>
  </w:num>
  <w:num w:numId="26" w16cid:durableId="1027875194">
    <w:abstractNumId w:val="21"/>
  </w:num>
  <w:num w:numId="27" w16cid:durableId="2012222412">
    <w:abstractNumId w:val="10"/>
  </w:num>
  <w:num w:numId="28" w16cid:durableId="223182721">
    <w:abstractNumId w:val="15"/>
  </w:num>
  <w:num w:numId="29" w16cid:durableId="975643718">
    <w:abstractNumId w:val="11"/>
  </w:num>
  <w:num w:numId="30" w16cid:durableId="637759193">
    <w:abstractNumId w:val="20"/>
  </w:num>
  <w:num w:numId="31" w16cid:durableId="260264526">
    <w:abstractNumId w:val="25"/>
  </w:num>
  <w:num w:numId="32" w16cid:durableId="1593246808">
    <w:abstractNumId w:val="47"/>
  </w:num>
  <w:num w:numId="33" w16cid:durableId="1620335201">
    <w:abstractNumId w:val="6"/>
  </w:num>
  <w:num w:numId="34" w16cid:durableId="815342684">
    <w:abstractNumId w:val="43"/>
  </w:num>
  <w:num w:numId="35" w16cid:durableId="1625230085">
    <w:abstractNumId w:val="33"/>
  </w:num>
  <w:num w:numId="36" w16cid:durableId="2100516660">
    <w:abstractNumId w:val="46"/>
  </w:num>
  <w:num w:numId="37" w16cid:durableId="1736317709">
    <w:abstractNumId w:val="36"/>
  </w:num>
  <w:num w:numId="38" w16cid:durableId="858663626">
    <w:abstractNumId w:val="17"/>
  </w:num>
  <w:num w:numId="39" w16cid:durableId="985817257">
    <w:abstractNumId w:val="26"/>
  </w:num>
  <w:num w:numId="40" w16cid:durableId="1922762679">
    <w:abstractNumId w:val="5"/>
  </w:num>
  <w:num w:numId="41" w16cid:durableId="1061906795">
    <w:abstractNumId w:val="9"/>
  </w:num>
  <w:num w:numId="42" w16cid:durableId="240530737">
    <w:abstractNumId w:val="42"/>
  </w:num>
  <w:num w:numId="43" w16cid:durableId="1348410231">
    <w:abstractNumId w:val="13"/>
  </w:num>
  <w:num w:numId="44" w16cid:durableId="1264609469">
    <w:abstractNumId w:val="19"/>
  </w:num>
  <w:num w:numId="45" w16cid:durableId="1832672105">
    <w:abstractNumId w:val="31"/>
  </w:num>
  <w:num w:numId="46" w16cid:durableId="1373337572">
    <w:abstractNumId w:val="48"/>
  </w:num>
  <w:num w:numId="47" w16cid:durableId="1257052589">
    <w:abstractNumId w:val="52"/>
  </w:num>
  <w:num w:numId="48" w16cid:durableId="2098137469">
    <w:abstractNumId w:val="34"/>
  </w:num>
  <w:num w:numId="49" w16cid:durableId="324556874">
    <w:abstractNumId w:val="38"/>
  </w:num>
  <w:num w:numId="50" w16cid:durableId="387842846">
    <w:abstractNumId w:val="32"/>
  </w:num>
  <w:num w:numId="51" w16cid:durableId="637803063">
    <w:abstractNumId w:val="49"/>
  </w:num>
  <w:num w:numId="52" w16cid:durableId="903030657">
    <w:abstractNumId w:val="29"/>
  </w:num>
  <w:num w:numId="53" w16cid:durableId="579797382">
    <w:abstractNumId w:val="51"/>
  </w:num>
  <w:num w:numId="54" w16cid:durableId="155146337">
    <w:abstractNumId w:val="12"/>
  </w:num>
  <w:num w:numId="55" w16cid:durableId="1602182355">
    <w:abstractNumId w:val="1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wNbU0M7AwMDcztzRX0lEKTi0uzszPAykwrgUA38gryiwAAAA="/>
  </w:docVars>
  <w:rsids>
    <w:rsidRoot w:val="00B4504C"/>
    <w:rsid w:val="00000C6F"/>
    <w:rsid w:val="00001DC7"/>
    <w:rsid w:val="0000466D"/>
    <w:rsid w:val="000065BE"/>
    <w:rsid w:val="00006C61"/>
    <w:rsid w:val="000111F7"/>
    <w:rsid w:val="00014C8E"/>
    <w:rsid w:val="0002220F"/>
    <w:rsid w:val="00030BB8"/>
    <w:rsid w:val="0003199B"/>
    <w:rsid w:val="000320E1"/>
    <w:rsid w:val="00033281"/>
    <w:rsid w:val="00033B3B"/>
    <w:rsid w:val="00037587"/>
    <w:rsid w:val="00037F38"/>
    <w:rsid w:val="00045555"/>
    <w:rsid w:val="00052F3B"/>
    <w:rsid w:val="00053276"/>
    <w:rsid w:val="00054042"/>
    <w:rsid w:val="00057C2A"/>
    <w:rsid w:val="00062083"/>
    <w:rsid w:val="00081CF5"/>
    <w:rsid w:val="00082DE6"/>
    <w:rsid w:val="00085C4C"/>
    <w:rsid w:val="00092342"/>
    <w:rsid w:val="00093550"/>
    <w:rsid w:val="00093EA6"/>
    <w:rsid w:val="00094AE9"/>
    <w:rsid w:val="000960D5"/>
    <w:rsid w:val="000A133F"/>
    <w:rsid w:val="000B1DE6"/>
    <w:rsid w:val="000C116C"/>
    <w:rsid w:val="000C2529"/>
    <w:rsid w:val="000D34A8"/>
    <w:rsid w:val="000E5C44"/>
    <w:rsid w:val="000E774E"/>
    <w:rsid w:val="000F07D9"/>
    <w:rsid w:val="00106A56"/>
    <w:rsid w:val="00107333"/>
    <w:rsid w:val="00112369"/>
    <w:rsid w:val="00115D26"/>
    <w:rsid w:val="001214A2"/>
    <w:rsid w:val="00127ACC"/>
    <w:rsid w:val="001322C2"/>
    <w:rsid w:val="00132E07"/>
    <w:rsid w:val="0014275F"/>
    <w:rsid w:val="00144BA9"/>
    <w:rsid w:val="00144E99"/>
    <w:rsid w:val="00146425"/>
    <w:rsid w:val="00146753"/>
    <w:rsid w:val="0014740C"/>
    <w:rsid w:val="00147475"/>
    <w:rsid w:val="0015428D"/>
    <w:rsid w:val="00157510"/>
    <w:rsid w:val="00163724"/>
    <w:rsid w:val="001646FD"/>
    <w:rsid w:val="00170B08"/>
    <w:rsid w:val="00180AA4"/>
    <w:rsid w:val="0019023A"/>
    <w:rsid w:val="00192EFA"/>
    <w:rsid w:val="001A099E"/>
    <w:rsid w:val="001A4F9C"/>
    <w:rsid w:val="001B1595"/>
    <w:rsid w:val="001B493D"/>
    <w:rsid w:val="001B5619"/>
    <w:rsid w:val="001B7182"/>
    <w:rsid w:val="001C0ECE"/>
    <w:rsid w:val="001C1840"/>
    <w:rsid w:val="001C66BF"/>
    <w:rsid w:val="001D4450"/>
    <w:rsid w:val="001E6F76"/>
    <w:rsid w:val="001F069D"/>
    <w:rsid w:val="001F4696"/>
    <w:rsid w:val="001F4B14"/>
    <w:rsid w:val="001F4BDD"/>
    <w:rsid w:val="002027DB"/>
    <w:rsid w:val="00204CEF"/>
    <w:rsid w:val="00204E3D"/>
    <w:rsid w:val="00205561"/>
    <w:rsid w:val="00206648"/>
    <w:rsid w:val="002071BA"/>
    <w:rsid w:val="002103BC"/>
    <w:rsid w:val="00210D90"/>
    <w:rsid w:val="00212CA0"/>
    <w:rsid w:val="00214E52"/>
    <w:rsid w:val="00217774"/>
    <w:rsid w:val="00231C34"/>
    <w:rsid w:val="00232C1A"/>
    <w:rsid w:val="002345FA"/>
    <w:rsid w:val="00236C54"/>
    <w:rsid w:val="00237597"/>
    <w:rsid w:val="00243710"/>
    <w:rsid w:val="00250623"/>
    <w:rsid w:val="002525D7"/>
    <w:rsid w:val="00253159"/>
    <w:rsid w:val="0025375B"/>
    <w:rsid w:val="00254055"/>
    <w:rsid w:val="00257A47"/>
    <w:rsid w:val="00262510"/>
    <w:rsid w:val="0026678B"/>
    <w:rsid w:val="00273550"/>
    <w:rsid w:val="0027726A"/>
    <w:rsid w:val="0027787D"/>
    <w:rsid w:val="00282257"/>
    <w:rsid w:val="00283AB5"/>
    <w:rsid w:val="00293537"/>
    <w:rsid w:val="002A3C60"/>
    <w:rsid w:val="002A79D9"/>
    <w:rsid w:val="002B03AF"/>
    <w:rsid w:val="002B4AD8"/>
    <w:rsid w:val="002B6F08"/>
    <w:rsid w:val="002C09E8"/>
    <w:rsid w:val="002D2878"/>
    <w:rsid w:val="002D419D"/>
    <w:rsid w:val="002E699D"/>
    <w:rsid w:val="002E6CB5"/>
    <w:rsid w:val="002E6D66"/>
    <w:rsid w:val="002F427B"/>
    <w:rsid w:val="002F78E1"/>
    <w:rsid w:val="00300F06"/>
    <w:rsid w:val="003144BC"/>
    <w:rsid w:val="003145DE"/>
    <w:rsid w:val="00315B9A"/>
    <w:rsid w:val="0032047E"/>
    <w:rsid w:val="00323FF7"/>
    <w:rsid w:val="00324EC2"/>
    <w:rsid w:val="00333B8D"/>
    <w:rsid w:val="00336ECF"/>
    <w:rsid w:val="00340485"/>
    <w:rsid w:val="0034058E"/>
    <w:rsid w:val="00351E74"/>
    <w:rsid w:val="003523B4"/>
    <w:rsid w:val="00352A32"/>
    <w:rsid w:val="00355BF8"/>
    <w:rsid w:val="00361D68"/>
    <w:rsid w:val="00364B68"/>
    <w:rsid w:val="0036731B"/>
    <w:rsid w:val="003676B3"/>
    <w:rsid w:val="00370B1E"/>
    <w:rsid w:val="003740EE"/>
    <w:rsid w:val="003758C5"/>
    <w:rsid w:val="003775D1"/>
    <w:rsid w:val="00385CDB"/>
    <w:rsid w:val="00385D41"/>
    <w:rsid w:val="0038790F"/>
    <w:rsid w:val="00391CDB"/>
    <w:rsid w:val="00393422"/>
    <w:rsid w:val="0039448F"/>
    <w:rsid w:val="003966A6"/>
    <w:rsid w:val="003A276C"/>
    <w:rsid w:val="003B0513"/>
    <w:rsid w:val="003B29F3"/>
    <w:rsid w:val="003B2F3B"/>
    <w:rsid w:val="003B3E35"/>
    <w:rsid w:val="003B476B"/>
    <w:rsid w:val="003B5BAC"/>
    <w:rsid w:val="003C45D1"/>
    <w:rsid w:val="003C59E8"/>
    <w:rsid w:val="003D116D"/>
    <w:rsid w:val="003D2029"/>
    <w:rsid w:val="003D23C7"/>
    <w:rsid w:val="003D3F5A"/>
    <w:rsid w:val="003D4C58"/>
    <w:rsid w:val="003D663F"/>
    <w:rsid w:val="003E2785"/>
    <w:rsid w:val="003E746F"/>
    <w:rsid w:val="003E778F"/>
    <w:rsid w:val="003F0CA2"/>
    <w:rsid w:val="003F2D7F"/>
    <w:rsid w:val="003F5366"/>
    <w:rsid w:val="00402DC3"/>
    <w:rsid w:val="004033A1"/>
    <w:rsid w:val="00404604"/>
    <w:rsid w:val="00406F3D"/>
    <w:rsid w:val="004111B7"/>
    <w:rsid w:val="00414845"/>
    <w:rsid w:val="0042265F"/>
    <w:rsid w:val="0042681F"/>
    <w:rsid w:val="00426CB6"/>
    <w:rsid w:val="0042740A"/>
    <w:rsid w:val="00427BDB"/>
    <w:rsid w:val="00432FFB"/>
    <w:rsid w:val="00433D4B"/>
    <w:rsid w:val="00440157"/>
    <w:rsid w:val="00446606"/>
    <w:rsid w:val="00447A91"/>
    <w:rsid w:val="004519BA"/>
    <w:rsid w:val="00452023"/>
    <w:rsid w:val="00456DE9"/>
    <w:rsid w:val="0046320F"/>
    <w:rsid w:val="00464387"/>
    <w:rsid w:val="00466266"/>
    <w:rsid w:val="004715BA"/>
    <w:rsid w:val="00474430"/>
    <w:rsid w:val="0047682C"/>
    <w:rsid w:val="0048135C"/>
    <w:rsid w:val="00486C93"/>
    <w:rsid w:val="0049752A"/>
    <w:rsid w:val="004A084A"/>
    <w:rsid w:val="004A48A0"/>
    <w:rsid w:val="004A652A"/>
    <w:rsid w:val="004B15EB"/>
    <w:rsid w:val="004B5088"/>
    <w:rsid w:val="004C458F"/>
    <w:rsid w:val="004C5DA6"/>
    <w:rsid w:val="004C646D"/>
    <w:rsid w:val="004D1776"/>
    <w:rsid w:val="004D4EC8"/>
    <w:rsid w:val="004D53B3"/>
    <w:rsid w:val="004D7446"/>
    <w:rsid w:val="004D7576"/>
    <w:rsid w:val="004D7BB2"/>
    <w:rsid w:val="004E4E1B"/>
    <w:rsid w:val="004E50C9"/>
    <w:rsid w:val="004E57FD"/>
    <w:rsid w:val="004F1127"/>
    <w:rsid w:val="004F22E5"/>
    <w:rsid w:val="00507D68"/>
    <w:rsid w:val="00510623"/>
    <w:rsid w:val="00510C7D"/>
    <w:rsid w:val="005151B5"/>
    <w:rsid w:val="005153BB"/>
    <w:rsid w:val="0051569F"/>
    <w:rsid w:val="00520DCC"/>
    <w:rsid w:val="005241E2"/>
    <w:rsid w:val="00526245"/>
    <w:rsid w:val="0052628E"/>
    <w:rsid w:val="00532466"/>
    <w:rsid w:val="00533AEC"/>
    <w:rsid w:val="00554C04"/>
    <w:rsid w:val="00556768"/>
    <w:rsid w:val="0056127B"/>
    <w:rsid w:val="00564D14"/>
    <w:rsid w:val="00566E3F"/>
    <w:rsid w:val="00566F4A"/>
    <w:rsid w:val="00567034"/>
    <w:rsid w:val="0056716C"/>
    <w:rsid w:val="0057208E"/>
    <w:rsid w:val="005746CD"/>
    <w:rsid w:val="00576AE7"/>
    <w:rsid w:val="00580FC8"/>
    <w:rsid w:val="00582DC4"/>
    <w:rsid w:val="00584807"/>
    <w:rsid w:val="00590D45"/>
    <w:rsid w:val="00595B97"/>
    <w:rsid w:val="0059600D"/>
    <w:rsid w:val="00596B57"/>
    <w:rsid w:val="005A2CB5"/>
    <w:rsid w:val="005A5A2F"/>
    <w:rsid w:val="005C69EC"/>
    <w:rsid w:val="005D1828"/>
    <w:rsid w:val="005D4FEA"/>
    <w:rsid w:val="005D7C75"/>
    <w:rsid w:val="005E0234"/>
    <w:rsid w:val="005E0BF2"/>
    <w:rsid w:val="005E5919"/>
    <w:rsid w:val="005E665A"/>
    <w:rsid w:val="005F2F72"/>
    <w:rsid w:val="005F470D"/>
    <w:rsid w:val="005F6522"/>
    <w:rsid w:val="006043C6"/>
    <w:rsid w:val="00606A35"/>
    <w:rsid w:val="00607548"/>
    <w:rsid w:val="00610789"/>
    <w:rsid w:val="006115EE"/>
    <w:rsid w:val="00611FA4"/>
    <w:rsid w:val="006130A4"/>
    <w:rsid w:val="0061634C"/>
    <w:rsid w:val="00617342"/>
    <w:rsid w:val="00620551"/>
    <w:rsid w:val="00621332"/>
    <w:rsid w:val="006214B0"/>
    <w:rsid w:val="00621E24"/>
    <w:rsid w:val="00634C74"/>
    <w:rsid w:val="00634F6A"/>
    <w:rsid w:val="006350F4"/>
    <w:rsid w:val="00640EE7"/>
    <w:rsid w:val="00640FD8"/>
    <w:rsid w:val="00641559"/>
    <w:rsid w:val="00641AA0"/>
    <w:rsid w:val="00652B55"/>
    <w:rsid w:val="0065334D"/>
    <w:rsid w:val="006544A8"/>
    <w:rsid w:val="00654601"/>
    <w:rsid w:val="00656824"/>
    <w:rsid w:val="00665D1A"/>
    <w:rsid w:val="0067303B"/>
    <w:rsid w:val="006834B8"/>
    <w:rsid w:val="00683DB8"/>
    <w:rsid w:val="00684050"/>
    <w:rsid w:val="00686CA1"/>
    <w:rsid w:val="006936A8"/>
    <w:rsid w:val="00693930"/>
    <w:rsid w:val="00693FC9"/>
    <w:rsid w:val="00695214"/>
    <w:rsid w:val="006954CF"/>
    <w:rsid w:val="00696B8A"/>
    <w:rsid w:val="006A06AC"/>
    <w:rsid w:val="006A6B3F"/>
    <w:rsid w:val="006C1686"/>
    <w:rsid w:val="006C2296"/>
    <w:rsid w:val="006C46E4"/>
    <w:rsid w:val="006C5BBD"/>
    <w:rsid w:val="006D3A37"/>
    <w:rsid w:val="006E2068"/>
    <w:rsid w:val="006E2C1A"/>
    <w:rsid w:val="006E587A"/>
    <w:rsid w:val="006E73F1"/>
    <w:rsid w:val="006F00B5"/>
    <w:rsid w:val="006F3113"/>
    <w:rsid w:val="006F3624"/>
    <w:rsid w:val="006F59A3"/>
    <w:rsid w:val="00701C59"/>
    <w:rsid w:val="00703173"/>
    <w:rsid w:val="007040A0"/>
    <w:rsid w:val="00705EFF"/>
    <w:rsid w:val="00706C22"/>
    <w:rsid w:val="00711500"/>
    <w:rsid w:val="00712E48"/>
    <w:rsid w:val="00715CBE"/>
    <w:rsid w:val="007173A5"/>
    <w:rsid w:val="00720E9F"/>
    <w:rsid w:val="007221A2"/>
    <w:rsid w:val="00722E0E"/>
    <w:rsid w:val="00723464"/>
    <w:rsid w:val="00731E73"/>
    <w:rsid w:val="007327AE"/>
    <w:rsid w:val="0073540C"/>
    <w:rsid w:val="007436C4"/>
    <w:rsid w:val="00751E59"/>
    <w:rsid w:val="00755451"/>
    <w:rsid w:val="00757325"/>
    <w:rsid w:val="007622D3"/>
    <w:rsid w:val="0076366A"/>
    <w:rsid w:val="0076632E"/>
    <w:rsid w:val="00771792"/>
    <w:rsid w:val="007752BC"/>
    <w:rsid w:val="00775549"/>
    <w:rsid w:val="007771E9"/>
    <w:rsid w:val="00777613"/>
    <w:rsid w:val="00782B3A"/>
    <w:rsid w:val="00785A49"/>
    <w:rsid w:val="00787918"/>
    <w:rsid w:val="00787FDD"/>
    <w:rsid w:val="00790F68"/>
    <w:rsid w:val="00793CAC"/>
    <w:rsid w:val="00794361"/>
    <w:rsid w:val="0079675C"/>
    <w:rsid w:val="007971AD"/>
    <w:rsid w:val="00797878"/>
    <w:rsid w:val="007A678D"/>
    <w:rsid w:val="007A6B1E"/>
    <w:rsid w:val="007B06B9"/>
    <w:rsid w:val="007B5B40"/>
    <w:rsid w:val="007B787D"/>
    <w:rsid w:val="007C15A8"/>
    <w:rsid w:val="007C2FB8"/>
    <w:rsid w:val="007C5468"/>
    <w:rsid w:val="007D01C5"/>
    <w:rsid w:val="007D37D3"/>
    <w:rsid w:val="007D465A"/>
    <w:rsid w:val="007D71A2"/>
    <w:rsid w:val="007D7856"/>
    <w:rsid w:val="007D7CE4"/>
    <w:rsid w:val="007E2702"/>
    <w:rsid w:val="007E28DF"/>
    <w:rsid w:val="007E3277"/>
    <w:rsid w:val="007E347B"/>
    <w:rsid w:val="007E3EC8"/>
    <w:rsid w:val="007E3F22"/>
    <w:rsid w:val="007F13B0"/>
    <w:rsid w:val="007F1648"/>
    <w:rsid w:val="007F1CCA"/>
    <w:rsid w:val="007F76E3"/>
    <w:rsid w:val="008000DA"/>
    <w:rsid w:val="00800462"/>
    <w:rsid w:val="00802F5E"/>
    <w:rsid w:val="00805A25"/>
    <w:rsid w:val="00805AFB"/>
    <w:rsid w:val="008109EC"/>
    <w:rsid w:val="00811097"/>
    <w:rsid w:val="0081397E"/>
    <w:rsid w:val="008146D6"/>
    <w:rsid w:val="0082645A"/>
    <w:rsid w:val="008520C3"/>
    <w:rsid w:val="00856B95"/>
    <w:rsid w:val="00857C42"/>
    <w:rsid w:val="00870272"/>
    <w:rsid w:val="00872786"/>
    <w:rsid w:val="00874903"/>
    <w:rsid w:val="00877253"/>
    <w:rsid w:val="008775A1"/>
    <w:rsid w:val="00882D4E"/>
    <w:rsid w:val="0089065C"/>
    <w:rsid w:val="00895C61"/>
    <w:rsid w:val="00897BAD"/>
    <w:rsid w:val="008A66B6"/>
    <w:rsid w:val="008B3BE8"/>
    <w:rsid w:val="008B537C"/>
    <w:rsid w:val="008B5ACB"/>
    <w:rsid w:val="008B71B3"/>
    <w:rsid w:val="008B783A"/>
    <w:rsid w:val="008C73EF"/>
    <w:rsid w:val="008D0891"/>
    <w:rsid w:val="008D79C5"/>
    <w:rsid w:val="008E15FA"/>
    <w:rsid w:val="008E58D1"/>
    <w:rsid w:val="008F2F66"/>
    <w:rsid w:val="009009A6"/>
    <w:rsid w:val="00901EA4"/>
    <w:rsid w:val="009029F0"/>
    <w:rsid w:val="0090349C"/>
    <w:rsid w:val="009072A0"/>
    <w:rsid w:val="00914858"/>
    <w:rsid w:val="0091792A"/>
    <w:rsid w:val="00917A55"/>
    <w:rsid w:val="00920FB3"/>
    <w:rsid w:val="00922267"/>
    <w:rsid w:val="00930058"/>
    <w:rsid w:val="00931B80"/>
    <w:rsid w:val="00934776"/>
    <w:rsid w:val="00934A92"/>
    <w:rsid w:val="00934D07"/>
    <w:rsid w:val="009374D1"/>
    <w:rsid w:val="00945D7D"/>
    <w:rsid w:val="00953743"/>
    <w:rsid w:val="00955902"/>
    <w:rsid w:val="009601FF"/>
    <w:rsid w:val="009616AA"/>
    <w:rsid w:val="0096213B"/>
    <w:rsid w:val="0096300D"/>
    <w:rsid w:val="00963846"/>
    <w:rsid w:val="0096672F"/>
    <w:rsid w:val="00967AB7"/>
    <w:rsid w:val="009708B6"/>
    <w:rsid w:val="00970A47"/>
    <w:rsid w:val="00971A1D"/>
    <w:rsid w:val="00971F3A"/>
    <w:rsid w:val="009730E3"/>
    <w:rsid w:val="0097759A"/>
    <w:rsid w:val="00990E46"/>
    <w:rsid w:val="00991F40"/>
    <w:rsid w:val="00993AE4"/>
    <w:rsid w:val="009948A6"/>
    <w:rsid w:val="009A2882"/>
    <w:rsid w:val="009A54BD"/>
    <w:rsid w:val="009B28CD"/>
    <w:rsid w:val="009B3228"/>
    <w:rsid w:val="009B3736"/>
    <w:rsid w:val="009B403D"/>
    <w:rsid w:val="009D24BF"/>
    <w:rsid w:val="009D7EC7"/>
    <w:rsid w:val="009E134C"/>
    <w:rsid w:val="009E273A"/>
    <w:rsid w:val="009E5025"/>
    <w:rsid w:val="009E7F5B"/>
    <w:rsid w:val="009F683D"/>
    <w:rsid w:val="00A008FB"/>
    <w:rsid w:val="00A01956"/>
    <w:rsid w:val="00A021C1"/>
    <w:rsid w:val="00A06AFD"/>
    <w:rsid w:val="00A10146"/>
    <w:rsid w:val="00A22B91"/>
    <w:rsid w:val="00A268B2"/>
    <w:rsid w:val="00A26BB4"/>
    <w:rsid w:val="00A3065E"/>
    <w:rsid w:val="00A32B34"/>
    <w:rsid w:val="00A36C0B"/>
    <w:rsid w:val="00A378ED"/>
    <w:rsid w:val="00A37BD6"/>
    <w:rsid w:val="00A47E06"/>
    <w:rsid w:val="00A54F94"/>
    <w:rsid w:val="00A57111"/>
    <w:rsid w:val="00A625AB"/>
    <w:rsid w:val="00A63F77"/>
    <w:rsid w:val="00A640B2"/>
    <w:rsid w:val="00A64C66"/>
    <w:rsid w:val="00A652B0"/>
    <w:rsid w:val="00A7055E"/>
    <w:rsid w:val="00A910D9"/>
    <w:rsid w:val="00AA536F"/>
    <w:rsid w:val="00AA60E7"/>
    <w:rsid w:val="00AB788F"/>
    <w:rsid w:val="00AC0E71"/>
    <w:rsid w:val="00AC1D36"/>
    <w:rsid w:val="00AC3712"/>
    <w:rsid w:val="00AC4A2B"/>
    <w:rsid w:val="00AC64ED"/>
    <w:rsid w:val="00AD1127"/>
    <w:rsid w:val="00AD3DEE"/>
    <w:rsid w:val="00AD51B2"/>
    <w:rsid w:val="00AE12D0"/>
    <w:rsid w:val="00AE2210"/>
    <w:rsid w:val="00AE40FA"/>
    <w:rsid w:val="00AF2C04"/>
    <w:rsid w:val="00AF3B8F"/>
    <w:rsid w:val="00B011AB"/>
    <w:rsid w:val="00B15308"/>
    <w:rsid w:val="00B21DE5"/>
    <w:rsid w:val="00B232FF"/>
    <w:rsid w:val="00B24A0D"/>
    <w:rsid w:val="00B24A24"/>
    <w:rsid w:val="00B27B6E"/>
    <w:rsid w:val="00B3062B"/>
    <w:rsid w:val="00B33204"/>
    <w:rsid w:val="00B34DF9"/>
    <w:rsid w:val="00B36228"/>
    <w:rsid w:val="00B37826"/>
    <w:rsid w:val="00B4253C"/>
    <w:rsid w:val="00B4317F"/>
    <w:rsid w:val="00B4504C"/>
    <w:rsid w:val="00B45EE2"/>
    <w:rsid w:val="00B46DAA"/>
    <w:rsid w:val="00B47E47"/>
    <w:rsid w:val="00B51908"/>
    <w:rsid w:val="00B51D07"/>
    <w:rsid w:val="00B531BC"/>
    <w:rsid w:val="00B5748C"/>
    <w:rsid w:val="00B57C13"/>
    <w:rsid w:val="00B60FE6"/>
    <w:rsid w:val="00B61554"/>
    <w:rsid w:val="00B6303E"/>
    <w:rsid w:val="00B63527"/>
    <w:rsid w:val="00B6422B"/>
    <w:rsid w:val="00B65F92"/>
    <w:rsid w:val="00B72706"/>
    <w:rsid w:val="00B76690"/>
    <w:rsid w:val="00B8085B"/>
    <w:rsid w:val="00B80B1F"/>
    <w:rsid w:val="00B8495F"/>
    <w:rsid w:val="00B855E2"/>
    <w:rsid w:val="00B85D8C"/>
    <w:rsid w:val="00B8657A"/>
    <w:rsid w:val="00BA2B89"/>
    <w:rsid w:val="00BA4E59"/>
    <w:rsid w:val="00BA648C"/>
    <w:rsid w:val="00BB7189"/>
    <w:rsid w:val="00BC022E"/>
    <w:rsid w:val="00BC0A26"/>
    <w:rsid w:val="00BC3062"/>
    <w:rsid w:val="00BD5439"/>
    <w:rsid w:val="00BD61C4"/>
    <w:rsid w:val="00BE311F"/>
    <w:rsid w:val="00BE4C22"/>
    <w:rsid w:val="00BE5076"/>
    <w:rsid w:val="00BE6E1D"/>
    <w:rsid w:val="00BF2E40"/>
    <w:rsid w:val="00BF63DE"/>
    <w:rsid w:val="00BF7582"/>
    <w:rsid w:val="00C00043"/>
    <w:rsid w:val="00C01EB1"/>
    <w:rsid w:val="00C02570"/>
    <w:rsid w:val="00C062E8"/>
    <w:rsid w:val="00C06ED7"/>
    <w:rsid w:val="00C10AAA"/>
    <w:rsid w:val="00C1275B"/>
    <w:rsid w:val="00C129F2"/>
    <w:rsid w:val="00C13247"/>
    <w:rsid w:val="00C16804"/>
    <w:rsid w:val="00C2106C"/>
    <w:rsid w:val="00C24822"/>
    <w:rsid w:val="00C27F27"/>
    <w:rsid w:val="00C36C68"/>
    <w:rsid w:val="00C46412"/>
    <w:rsid w:val="00C5215A"/>
    <w:rsid w:val="00C5427D"/>
    <w:rsid w:val="00C55427"/>
    <w:rsid w:val="00C57994"/>
    <w:rsid w:val="00C64DE2"/>
    <w:rsid w:val="00C729B5"/>
    <w:rsid w:val="00C7477C"/>
    <w:rsid w:val="00C75FF8"/>
    <w:rsid w:val="00C84B75"/>
    <w:rsid w:val="00C86CD3"/>
    <w:rsid w:val="00C86F4D"/>
    <w:rsid w:val="00C92B24"/>
    <w:rsid w:val="00CA326B"/>
    <w:rsid w:val="00CB0236"/>
    <w:rsid w:val="00CB250B"/>
    <w:rsid w:val="00CB3699"/>
    <w:rsid w:val="00CB4068"/>
    <w:rsid w:val="00CC3177"/>
    <w:rsid w:val="00CC344F"/>
    <w:rsid w:val="00CC3800"/>
    <w:rsid w:val="00CC53CE"/>
    <w:rsid w:val="00CC607A"/>
    <w:rsid w:val="00CC77D5"/>
    <w:rsid w:val="00CD052E"/>
    <w:rsid w:val="00CE5ADD"/>
    <w:rsid w:val="00CF4C3E"/>
    <w:rsid w:val="00D04DAE"/>
    <w:rsid w:val="00D15A08"/>
    <w:rsid w:val="00D162E4"/>
    <w:rsid w:val="00D20E1C"/>
    <w:rsid w:val="00D244C5"/>
    <w:rsid w:val="00D2684B"/>
    <w:rsid w:val="00D279CC"/>
    <w:rsid w:val="00D31F41"/>
    <w:rsid w:val="00D34901"/>
    <w:rsid w:val="00D3561A"/>
    <w:rsid w:val="00D45078"/>
    <w:rsid w:val="00D608BF"/>
    <w:rsid w:val="00D67FAA"/>
    <w:rsid w:val="00D752CF"/>
    <w:rsid w:val="00D777CA"/>
    <w:rsid w:val="00D80F8C"/>
    <w:rsid w:val="00D824AA"/>
    <w:rsid w:val="00D82B2D"/>
    <w:rsid w:val="00D82C57"/>
    <w:rsid w:val="00D84784"/>
    <w:rsid w:val="00D858C1"/>
    <w:rsid w:val="00D870CB"/>
    <w:rsid w:val="00D8741E"/>
    <w:rsid w:val="00D919DA"/>
    <w:rsid w:val="00D92AC1"/>
    <w:rsid w:val="00DB18DD"/>
    <w:rsid w:val="00DB36AC"/>
    <w:rsid w:val="00DB55AE"/>
    <w:rsid w:val="00DB67FE"/>
    <w:rsid w:val="00DB6EAE"/>
    <w:rsid w:val="00DC4BC9"/>
    <w:rsid w:val="00DC7D9F"/>
    <w:rsid w:val="00DD5D82"/>
    <w:rsid w:val="00DE2C0D"/>
    <w:rsid w:val="00DE2DCB"/>
    <w:rsid w:val="00DE3D1A"/>
    <w:rsid w:val="00DE5A99"/>
    <w:rsid w:val="00DE72DE"/>
    <w:rsid w:val="00DF2660"/>
    <w:rsid w:val="00DF33A3"/>
    <w:rsid w:val="00E007EF"/>
    <w:rsid w:val="00E05A5E"/>
    <w:rsid w:val="00E07C32"/>
    <w:rsid w:val="00E23EB2"/>
    <w:rsid w:val="00E2571E"/>
    <w:rsid w:val="00E26B5E"/>
    <w:rsid w:val="00E41172"/>
    <w:rsid w:val="00E46D7B"/>
    <w:rsid w:val="00E50EAD"/>
    <w:rsid w:val="00E579ED"/>
    <w:rsid w:val="00E63664"/>
    <w:rsid w:val="00E6405C"/>
    <w:rsid w:val="00E6478A"/>
    <w:rsid w:val="00E64834"/>
    <w:rsid w:val="00E654BF"/>
    <w:rsid w:val="00E65B2D"/>
    <w:rsid w:val="00E77A41"/>
    <w:rsid w:val="00E808F8"/>
    <w:rsid w:val="00E82F4B"/>
    <w:rsid w:val="00E832C7"/>
    <w:rsid w:val="00E85321"/>
    <w:rsid w:val="00E903F8"/>
    <w:rsid w:val="00E938DC"/>
    <w:rsid w:val="00EA2223"/>
    <w:rsid w:val="00EA3BC9"/>
    <w:rsid w:val="00EB14DF"/>
    <w:rsid w:val="00EB2989"/>
    <w:rsid w:val="00EB7495"/>
    <w:rsid w:val="00EB7D5D"/>
    <w:rsid w:val="00EC2AD8"/>
    <w:rsid w:val="00EC4ACF"/>
    <w:rsid w:val="00EC5A8E"/>
    <w:rsid w:val="00ED1626"/>
    <w:rsid w:val="00ED2F0B"/>
    <w:rsid w:val="00EE2CA5"/>
    <w:rsid w:val="00EF027E"/>
    <w:rsid w:val="00EF4784"/>
    <w:rsid w:val="00EF4BD9"/>
    <w:rsid w:val="00EF4C1E"/>
    <w:rsid w:val="00EF5A8C"/>
    <w:rsid w:val="00EF7F63"/>
    <w:rsid w:val="00F0182B"/>
    <w:rsid w:val="00F20CEB"/>
    <w:rsid w:val="00F30903"/>
    <w:rsid w:val="00F32F1C"/>
    <w:rsid w:val="00F33FC8"/>
    <w:rsid w:val="00F350B3"/>
    <w:rsid w:val="00F3520F"/>
    <w:rsid w:val="00F372A5"/>
    <w:rsid w:val="00F437E5"/>
    <w:rsid w:val="00F4480F"/>
    <w:rsid w:val="00F44BA7"/>
    <w:rsid w:val="00F451FA"/>
    <w:rsid w:val="00F47FEE"/>
    <w:rsid w:val="00F51BFA"/>
    <w:rsid w:val="00F552FC"/>
    <w:rsid w:val="00F570A5"/>
    <w:rsid w:val="00F638B0"/>
    <w:rsid w:val="00F6567B"/>
    <w:rsid w:val="00F65714"/>
    <w:rsid w:val="00F67718"/>
    <w:rsid w:val="00F72586"/>
    <w:rsid w:val="00F73AF3"/>
    <w:rsid w:val="00F75024"/>
    <w:rsid w:val="00F771CA"/>
    <w:rsid w:val="00F80C2C"/>
    <w:rsid w:val="00F8169C"/>
    <w:rsid w:val="00F82523"/>
    <w:rsid w:val="00F87BC1"/>
    <w:rsid w:val="00F92B25"/>
    <w:rsid w:val="00F94E0E"/>
    <w:rsid w:val="00FA124D"/>
    <w:rsid w:val="00FA4F4B"/>
    <w:rsid w:val="00FB4FB6"/>
    <w:rsid w:val="00FC07BD"/>
    <w:rsid w:val="00FD04F3"/>
    <w:rsid w:val="00FD1D71"/>
    <w:rsid w:val="00FD541F"/>
    <w:rsid w:val="00FE09BB"/>
    <w:rsid w:val="00FE1916"/>
    <w:rsid w:val="00FE27B2"/>
    <w:rsid w:val="00FE487C"/>
    <w:rsid w:val="00FF3D38"/>
    <w:rsid w:val="00FF4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5CE221B"/>
  <w15:docId w15:val="{29CFDE0A-F300-4D43-BCF8-562F7A53BC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4715BA"/>
  </w:style>
  <w:style w:type="character" w:customStyle="1" w:styleId="aqj">
    <w:name w:val="aqj"/>
    <w:basedOn w:val="DefaultParagraphFont"/>
    <w:rsid w:val="004715BA"/>
  </w:style>
  <w:style w:type="table" w:styleId="TableGrid">
    <w:name w:val="Table Grid"/>
    <w:basedOn w:val="TableNormal"/>
    <w:uiPriority w:val="59"/>
    <w:rsid w:val="004715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715B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93FC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3FC9"/>
  </w:style>
  <w:style w:type="character" w:styleId="PageNumber">
    <w:name w:val="page number"/>
    <w:basedOn w:val="DefaultParagraphFont"/>
    <w:uiPriority w:val="99"/>
    <w:semiHidden/>
    <w:unhideWhenUsed/>
    <w:rsid w:val="00693FC9"/>
  </w:style>
  <w:style w:type="paragraph" w:styleId="BalloonText">
    <w:name w:val="Balloon Text"/>
    <w:basedOn w:val="Normal"/>
    <w:link w:val="BalloonTextChar"/>
    <w:uiPriority w:val="99"/>
    <w:semiHidden/>
    <w:unhideWhenUsed/>
    <w:rsid w:val="00C7477C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477C"/>
    <w:rPr>
      <w:rFonts w:ascii="Lucida Grande" w:hAnsi="Lucida Grande" w:cs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E2C0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2C0D"/>
  </w:style>
  <w:style w:type="paragraph" w:styleId="DocumentMap">
    <w:name w:val="Document Map"/>
    <w:basedOn w:val="Normal"/>
    <w:link w:val="DocumentMapChar"/>
    <w:uiPriority w:val="99"/>
    <w:semiHidden/>
    <w:unhideWhenUsed/>
    <w:rsid w:val="009948A6"/>
    <w:pPr>
      <w:spacing w:after="0" w:line="240" w:lineRule="auto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948A6"/>
    <w:rPr>
      <w:rFonts w:ascii="Lucida Grande" w:hAnsi="Lucida Grande" w:cs="Lucida Grande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34DF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9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9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93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14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405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741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60397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79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5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7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0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97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8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2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0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19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63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9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83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2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1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897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7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1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9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33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2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88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62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760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6476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22870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468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02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52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24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6950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470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99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30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0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1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0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3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0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9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3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96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9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8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0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4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2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5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5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2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3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4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5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6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05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0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5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3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3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0437454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5207">
              <w:marLeft w:val="0"/>
              <w:marRight w:val="0"/>
              <w:marTop w:val="0"/>
              <w:marBottom w:val="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</w:div>
          </w:divsChild>
        </w:div>
      </w:divsChild>
    </w:div>
    <w:div w:id="195004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F73E16-2E61-4AEE-BF25-04A822CF00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43</Words>
  <Characters>1686</Characters>
  <Application>Microsoft Office Word</Application>
  <DocSecurity>0</DocSecurity>
  <Lines>64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an University</Company>
  <LinksUpToDate>false</LinksUpToDate>
  <CharactersWithSpaces>1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enne Garro</dc:creator>
  <cp:keywords/>
  <dc:description/>
  <cp:lastModifiedBy>Catherine Nicholson (Faculty)</cp:lastModifiedBy>
  <cp:revision>7</cp:revision>
  <cp:lastPrinted>2018-06-21T21:52:00Z</cp:lastPrinted>
  <dcterms:created xsi:type="dcterms:W3CDTF">2025-12-02T16:25:00Z</dcterms:created>
  <dcterms:modified xsi:type="dcterms:W3CDTF">2025-12-02T2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a3dd5c9758071bf5b3be20a9fab6fb62fb18e5d6f5165f3c5ca7cea40c6cae</vt:lpwstr>
  </property>
</Properties>
</file>